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D76" w:rsidRDefault="00B94ABF">
      <w:bookmarkStart w:id="0" w:name="_GoBack"/>
      <w:bookmarkEnd w:id="0"/>
      <w:r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282271</wp:posOffset>
            </wp:positionH>
            <wp:positionV relativeFrom="paragraph">
              <wp:posOffset>-11927</wp:posOffset>
            </wp:positionV>
            <wp:extent cx="1319917" cy="1319917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sedited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84" t="4999" r="9291" b="13976"/>
                    <a:stretch/>
                  </pic:blipFill>
                  <pic:spPr bwMode="auto">
                    <a:xfrm>
                      <a:off x="0" y="0"/>
                      <a:ext cx="1331301" cy="1331301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EA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79EACD" wp14:editId="5631B02F">
                <wp:simplePos x="0" y="0"/>
                <wp:positionH relativeFrom="column">
                  <wp:posOffset>1928191</wp:posOffset>
                </wp:positionH>
                <wp:positionV relativeFrom="paragraph">
                  <wp:posOffset>-147099</wp:posOffset>
                </wp:positionV>
                <wp:extent cx="4801870" cy="1598212"/>
                <wp:effectExtent l="0" t="0" r="0" b="2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1870" cy="1598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E7889" w:rsidRPr="00441EA0" w:rsidRDefault="007E7889" w:rsidP="007E7889">
                            <w:pPr>
                              <w:spacing w:before="120" w:after="0" w:line="240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595959" w:themeColor="text1" w:themeTint="A6"/>
                                <w:kern w:val="36"/>
                                <w:sz w:val="20"/>
                              </w:rPr>
                            </w:pPr>
                            <w:r w:rsidRPr="00441EA0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000000"/>
                                <w:kern w:val="36"/>
                                <w:sz w:val="44"/>
                                <w:szCs w:val="48"/>
                              </w:rPr>
                              <w:t>T. Anju Chamantha</w:t>
                            </w:r>
                          </w:p>
                          <w:p w:rsidR="000A4061" w:rsidRPr="000A4061" w:rsidRDefault="000A4061" w:rsidP="00753021">
                            <w:pPr>
                              <w:spacing w:after="12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</w:pPr>
                            <w:r w:rsidRPr="000A4061"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 xml:space="preserve">Computer Science </w:t>
                            </w:r>
                            <w:r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 xml:space="preserve">&amp; </w:t>
                            </w:r>
                            <w:r w:rsidRPr="000A4061"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>Engineering Undergraduat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77"/>
                              <w:gridCol w:w="3221"/>
                              <w:gridCol w:w="456"/>
                              <w:gridCol w:w="3100"/>
                            </w:tblGrid>
                            <w:tr w:rsidR="00D802E0" w:rsidTr="00441EA0">
                              <w:trPr>
                                <w:trHeight w:val="209"/>
                              </w:trPr>
                              <w:tc>
                                <w:tcPr>
                                  <w:tcW w:w="477" w:type="dxa"/>
                                </w:tcPr>
                                <w:p w:rsidR="00D802E0" w:rsidRPr="00870BF5" w:rsidRDefault="000A4061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643D240F" wp14:editId="6499969E">
                                        <wp:extent cx="149225" cy="149225"/>
                                        <wp:effectExtent l="0" t="0" r="3175" b="3175"/>
                                        <wp:docPr id="23" name="Picture 23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777" w:type="dxa"/>
                                  <w:gridSpan w:val="3"/>
                                </w:tcPr>
                                <w:p w:rsidR="00D802E0" w:rsidRPr="00870BF5" w:rsidRDefault="00D802E0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11 A, Weragama Road, Wadduwa</w:t>
                                  </w:r>
                                  <w:r w:rsidR="00A40DB0"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, Sri Lanka</w:t>
                                  </w:r>
                                </w:p>
                              </w:tc>
                            </w:tr>
                            <w:tr w:rsidR="00441EA0" w:rsidTr="00441EA0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:rsidR="00441EA0" w:rsidRPr="00870BF5" w:rsidRDefault="00441EA0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31BDC769" wp14:editId="5897DDFC">
                                        <wp:extent cx="149225" cy="149225"/>
                                        <wp:effectExtent l="0" t="0" r="3175" b="3175"/>
                                        <wp:docPr id="24" name="Picture 24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:rsidR="00441EA0" w:rsidRPr="00870BF5" w:rsidRDefault="00D03F83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8" w:history="1">
                                    <w:r w:rsidR="00441EA0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 xml:space="preserve">+94 </w:t>
                                    </w:r>
                                    <w:r w:rsidR="00441EA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778396415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:rsidR="00441EA0" w:rsidRPr="00870BF5" w:rsidRDefault="00441EA0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027DDA1F" wp14:editId="31259A8C">
                                        <wp:extent cx="149225" cy="149225"/>
                                        <wp:effectExtent l="0" t="0" r="3175" b="3175"/>
                                        <wp:docPr id="25" name="Picture 25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:rsidR="00441EA0" w:rsidRPr="00870BF5" w:rsidRDefault="00441EA0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anjuchamantha.17@cse.mrt.ac.lk</w:t>
                                  </w:r>
                                </w:p>
                              </w:tc>
                            </w:tr>
                            <w:tr w:rsidR="00441EA0" w:rsidTr="00441EA0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:rsidR="00441EA0" w:rsidRPr="00870BF5" w:rsidRDefault="00441EA0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0DF540C" wp14:editId="22A832AB">
                                        <wp:extent cx="149225" cy="149225"/>
                                        <wp:effectExtent l="0" t="0" r="3175" b="3175"/>
                                        <wp:docPr id="26" name="Picture 26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Picture 6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:rsidR="00441EA0" w:rsidRPr="00870BF5" w:rsidRDefault="00D03F83" w:rsidP="00441EA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1" w:history="1">
                                    <w:r w:rsidR="00441EA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linkedin.com/in/</w:t>
                                    </w:r>
                                    <w:proofErr w:type="spellStart"/>
                                    <w:r w:rsidR="00441EA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:rsidR="00441EA0" w:rsidRPr="00870BF5" w:rsidRDefault="00441EA0" w:rsidP="00441EA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3724C5A7" wp14:editId="18BF794D">
                                        <wp:extent cx="129600" cy="129600"/>
                                        <wp:effectExtent l="0" t="0" r="3810" b="3810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icons8-github-50.pn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886" cy="14988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:rsidR="00441EA0" w:rsidRPr="00870BF5" w:rsidRDefault="00D03F83" w:rsidP="00441EA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3" w:history="1">
                                    <w:r w:rsidR="00441EA0"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github.com/</w:t>
                                    </w:r>
                                    <w:proofErr w:type="spellStart"/>
                                    <w:r w:rsidR="00441EA0"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  <w:tr w:rsidR="00D802E0" w:rsidTr="00441EA0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:rsidR="00D802E0" w:rsidRPr="00870BF5" w:rsidRDefault="000A4061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A2E7117" wp14:editId="458449C3">
                                        <wp:extent cx="149225" cy="149225"/>
                                        <wp:effectExtent l="0" t="0" r="3175" b="3175"/>
                                        <wp:docPr id="28" name="Picture 28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777" w:type="dxa"/>
                                  <w:gridSpan w:val="3"/>
                                </w:tcPr>
                                <w:p w:rsidR="00D802E0" w:rsidRPr="00870BF5" w:rsidRDefault="00D03F83" w:rsidP="00345CB4">
                                  <w:pPr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5" w:history="1">
                                    <w:r w:rsidR="00D802E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</w:t>
                                    </w:r>
                                    <w:r w:rsidR="00345CB4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njuchamantha.github.io/portfolio</w:t>
                                    </w:r>
                                  </w:hyperlink>
                                </w:p>
                              </w:tc>
                            </w:tr>
                          </w:tbl>
                          <w:p w:rsidR="007E7889" w:rsidRDefault="007E7889" w:rsidP="007E78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79EAC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51.85pt;margin-top:-11.6pt;width:378.1pt;height:125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" filled="f" stroked="f" strokeweight=".5pt">
                <v:textbox>
                  <w:txbxContent>
                    <w:p w:rsidR="007E7889" w:rsidRPr="00441EA0" w:rsidRDefault="007E7889" w:rsidP="007E7889">
                      <w:pPr>
                        <w:spacing w:before="120" w:after="0" w:line="240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/>
                          <w:bCs/>
                          <w:color w:val="595959" w:themeColor="text1" w:themeTint="A6"/>
                          <w:kern w:val="36"/>
                          <w:sz w:val="20"/>
                        </w:rPr>
                      </w:pPr>
                      <w:r w:rsidRPr="00441EA0">
                        <w:rPr>
                          <w:rFonts w:ascii="Raleway" w:eastAsia="Times New Roman" w:hAnsi="Raleway" w:cs="Times New Roman"/>
                          <w:b/>
                          <w:bCs/>
                          <w:color w:val="000000"/>
                          <w:kern w:val="36"/>
                          <w:sz w:val="44"/>
                          <w:szCs w:val="48"/>
                        </w:rPr>
                        <w:t>T. Anju Chamantha</w:t>
                      </w:r>
                    </w:p>
                    <w:p w:rsidR="000A4061" w:rsidRPr="000A4061" w:rsidRDefault="000A4061" w:rsidP="00753021">
                      <w:pPr>
                        <w:spacing w:after="12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</w:pPr>
                      <w:r w:rsidRPr="000A4061"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 xml:space="preserve">Computer Science </w:t>
                      </w:r>
                      <w:r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 xml:space="preserve">&amp; </w:t>
                      </w:r>
                      <w:r w:rsidRPr="000A4061"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>Engineering Undergraduate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77"/>
                        <w:gridCol w:w="3221"/>
                        <w:gridCol w:w="456"/>
                        <w:gridCol w:w="3100"/>
                      </w:tblGrid>
                      <w:tr w:rsidR="00D802E0" w:rsidTr="00441EA0">
                        <w:trPr>
                          <w:trHeight w:val="209"/>
                        </w:trPr>
                        <w:tc>
                          <w:tcPr>
                            <w:tcW w:w="477" w:type="dxa"/>
                          </w:tcPr>
                          <w:p w:rsidR="00D802E0" w:rsidRPr="00870BF5" w:rsidRDefault="000A4061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643D240F" wp14:editId="6499969E">
                                  <wp:extent cx="149225" cy="149225"/>
                                  <wp:effectExtent l="0" t="0" r="3175" b="3175"/>
                                  <wp:docPr id="23" name="Picture 2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777" w:type="dxa"/>
                            <w:gridSpan w:val="3"/>
                          </w:tcPr>
                          <w:p w:rsidR="00D802E0" w:rsidRPr="00870BF5" w:rsidRDefault="00D802E0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11 A, Weragama Road, Wadduwa</w:t>
                            </w:r>
                            <w:r w:rsidR="00A40DB0"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Sri Lanka</w:t>
                            </w:r>
                          </w:p>
                        </w:tc>
                      </w:tr>
                      <w:tr w:rsidR="00441EA0" w:rsidTr="00441EA0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:rsidR="00441EA0" w:rsidRPr="00870BF5" w:rsidRDefault="00441EA0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31BDC769" wp14:editId="5897DDFC">
                                  <wp:extent cx="149225" cy="149225"/>
                                  <wp:effectExtent l="0" t="0" r="3175" b="3175"/>
                                  <wp:docPr id="24" name="Picture 2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:rsidR="00441EA0" w:rsidRPr="00870BF5" w:rsidRDefault="00D03F83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="00441EA0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 xml:space="preserve">+94 </w:t>
                              </w:r>
                              <w:r w:rsidR="00441EA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778396415</w:t>
                              </w:r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:rsidR="00441EA0" w:rsidRPr="00870BF5" w:rsidRDefault="00441EA0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027DDA1F" wp14:editId="31259A8C">
                                  <wp:extent cx="149225" cy="149225"/>
                                  <wp:effectExtent l="0" t="0" r="3175" b="3175"/>
                                  <wp:docPr id="25" name="Picture 2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:rsidR="00441EA0" w:rsidRPr="00870BF5" w:rsidRDefault="00441EA0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juchamantha.17@cse.mrt.ac.lk</w:t>
                            </w:r>
                          </w:p>
                        </w:tc>
                      </w:tr>
                      <w:tr w:rsidR="00441EA0" w:rsidTr="00441EA0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:rsidR="00441EA0" w:rsidRPr="00870BF5" w:rsidRDefault="00441EA0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0DF540C" wp14:editId="22A832AB">
                                  <wp:extent cx="149225" cy="149225"/>
                                  <wp:effectExtent l="0" t="0" r="3175" b="3175"/>
                                  <wp:docPr id="26" name="Picture 2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:rsidR="00441EA0" w:rsidRPr="00870BF5" w:rsidRDefault="00D03F83" w:rsidP="00441EA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7" w:history="1">
                              <w:r w:rsidR="00441EA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linkedin.com/in/</w:t>
                              </w:r>
                              <w:proofErr w:type="spellStart"/>
                              <w:r w:rsidR="00441EA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:rsidR="00441EA0" w:rsidRPr="00870BF5" w:rsidRDefault="00441EA0" w:rsidP="00441EA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3724C5A7" wp14:editId="18BF794D">
                                  <wp:extent cx="129600" cy="129600"/>
                                  <wp:effectExtent l="0" t="0" r="3810" b="381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s8-github-50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886" cy="1498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:rsidR="00441EA0" w:rsidRPr="00870BF5" w:rsidRDefault="00D03F83" w:rsidP="00441EA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="00441EA0"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github.com/</w:t>
                              </w:r>
                              <w:proofErr w:type="spellStart"/>
                              <w:r w:rsidR="00441EA0"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</w:tr>
                      <w:tr w:rsidR="00D802E0" w:rsidTr="00441EA0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:rsidR="00D802E0" w:rsidRPr="00870BF5" w:rsidRDefault="000A4061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A2E7117" wp14:editId="458449C3">
                                  <wp:extent cx="149225" cy="149225"/>
                                  <wp:effectExtent l="0" t="0" r="3175" b="3175"/>
                                  <wp:docPr id="28" name="Picture 2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777" w:type="dxa"/>
                            <w:gridSpan w:val="3"/>
                          </w:tcPr>
                          <w:p w:rsidR="00D802E0" w:rsidRPr="00870BF5" w:rsidRDefault="00D03F83" w:rsidP="00345CB4">
                            <w:pPr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D802E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</w:t>
                              </w:r>
                              <w:r w:rsidR="00345CB4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njuchamantha.github.io/portfolio</w:t>
                              </w:r>
                            </w:hyperlink>
                          </w:p>
                        </w:tc>
                      </w:tr>
                    </w:tbl>
                    <w:p w:rsidR="007E7889" w:rsidRDefault="007E7889" w:rsidP="007E7889"/>
                  </w:txbxContent>
                </v:textbox>
              </v:shape>
            </w:pict>
          </mc:Fallback>
        </mc:AlternateContent>
      </w:r>
      <w:r w:rsidR="00441EA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543175</wp:posOffset>
                </wp:positionH>
                <wp:positionV relativeFrom="page">
                  <wp:posOffset>-3016250</wp:posOffset>
                </wp:positionV>
                <wp:extent cx="2013585" cy="8042275"/>
                <wp:effectExtent l="0" t="4445" r="1270" b="127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013585" cy="80422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  <a:alpha val="26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568B9" id="Rectangle 1" o:spid="_x0000_s1026" style="position:absolute;margin-left:200.25pt;margin-top:-237.5pt;width:158.55pt;height:633.25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" fillcolor="gray [1629]" stroked="f" strokeweight="1pt">
                <v:fill opacity="16962f"/>
                <w10:wrap type="square" anchory="page"/>
              </v:rect>
            </w:pict>
          </mc:Fallback>
        </mc:AlternateContent>
      </w:r>
      <w:r w:rsidR="00781C5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639393" wp14:editId="39215C8C">
                <wp:simplePos x="0" y="0"/>
                <wp:positionH relativeFrom="page">
                  <wp:posOffset>457200</wp:posOffset>
                </wp:positionH>
                <wp:positionV relativeFrom="paragraph">
                  <wp:posOffset>2410691</wp:posOffset>
                </wp:positionV>
                <wp:extent cx="6639791" cy="7304809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9791" cy="7304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C748F" id="Rectangle 9" o:spid="_x0000_s1026" style="position:absolute;margin-left:36pt;margin-top:189.8pt;width:522.8pt;height:575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" filled="f" stroked="f" strokeweight="1pt">
                <w10:wrap anchorx="page"/>
              </v:rect>
            </w:pict>
          </mc:Fallback>
        </mc:AlternateContent>
      </w:r>
    </w:p>
    <w:p w:rsidR="00335D76" w:rsidRDefault="00A978B4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CA4583" wp14:editId="43D97A5F">
                <wp:simplePos x="0" y="0"/>
                <wp:positionH relativeFrom="column">
                  <wp:posOffset>3976</wp:posOffset>
                </wp:positionH>
                <wp:positionV relativeFrom="paragraph">
                  <wp:posOffset>38983</wp:posOffset>
                </wp:positionV>
                <wp:extent cx="6628765" cy="818985"/>
                <wp:effectExtent l="0" t="0" r="0" b="6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818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73E12" w:rsidRDefault="00335D76" w:rsidP="00F73E12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Profile</w:t>
                            </w:r>
                          </w:p>
                          <w:p w:rsidR="00335D76" w:rsidRPr="002C4D2F" w:rsidRDefault="009D2393" w:rsidP="009D2393">
                            <w:pPr>
                              <w:spacing w:after="0"/>
                              <w:jc w:val="both"/>
                              <w:rPr>
                                <w:rFonts w:ascii="Lato" w:eastAsia="Times New Roman" w:hAnsi="Lato" w:cs="Times New Roman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I am a Computer Science &amp; Engineering undergraduate with good skills, attitude, </w:t>
                            </w:r>
                            <w:r w:rsidR="004E3FB2"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and passion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for learning and willing to 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give my best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into whatever I do. Have an interest in designing and developing mobile &amp; web solutions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and l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ove to do robotics &amp; IoT projects </w:t>
                            </w:r>
                            <w:r w:rsidR="003860D5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during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my leisure time. Seeking a career opportunity in the field of Software Engineer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A4583" id="Text Box 13" o:spid="_x0000_s1027" type="#_x0000_t202" style="position:absolute;margin-left:.3pt;margin-top:3.05pt;width:521.95pt;height:64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" filled="f" stroked="f" strokeweight=".5pt">
                <v:textbox>
                  <w:txbxContent>
                    <w:p w:rsidR="00F73E12" w:rsidRDefault="00335D76" w:rsidP="00F73E12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Profile</w:t>
                      </w:r>
                    </w:p>
                    <w:p w:rsidR="00335D76" w:rsidRPr="002C4D2F" w:rsidRDefault="009D2393" w:rsidP="009D2393">
                      <w:pPr>
                        <w:spacing w:after="0"/>
                        <w:jc w:val="both"/>
                        <w:rPr>
                          <w:rFonts w:ascii="Lato" w:eastAsia="Times New Roman" w:hAnsi="Lato" w:cs="Times New Roman"/>
                          <w:kern w:val="36"/>
                          <w:sz w:val="20"/>
                          <w:szCs w:val="20"/>
                        </w:rPr>
                      </w:pP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I am a Computer Science &amp; Engineering undergraduate with good skills, attitude, </w:t>
                      </w:r>
                      <w:r w:rsidR="004E3FB2"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and passion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for learning and willing to 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give my best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into whatever I do. Have an interest in designing and developing mobile &amp; web solutions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and l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ove to do robotics &amp; IoT projects </w:t>
                      </w:r>
                      <w:r w:rsidR="003860D5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during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my leisure time. Seeking a career opportunity in the field of Software Engineering.</w:t>
                      </w:r>
                    </w:p>
                  </w:txbxContent>
                </v:textbox>
              </v:shape>
            </w:pict>
          </mc:Fallback>
        </mc:AlternateContent>
      </w:r>
    </w:p>
    <w:p w:rsidR="00335D76" w:rsidRDefault="00335D76" w:rsidP="00335D76">
      <w:pPr>
        <w:tabs>
          <w:tab w:val="left" w:pos="1505"/>
        </w:tabs>
      </w:pPr>
      <w:r>
        <w:tab/>
      </w:r>
    </w:p>
    <w:p w:rsidR="00335D76" w:rsidRPr="00335D76" w:rsidRDefault="00F73E12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E54949" wp14:editId="4A3955A7">
                <wp:simplePos x="0" y="0"/>
                <wp:positionH relativeFrom="column">
                  <wp:posOffset>3976</wp:posOffset>
                </wp:positionH>
                <wp:positionV relativeFrom="paragraph">
                  <wp:posOffset>287103</wp:posOffset>
                </wp:positionV>
                <wp:extent cx="6628130" cy="1948069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19480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35D76" w:rsidRDefault="00335D76" w:rsidP="00F73E12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:rsidR="00DD44FE" w:rsidRPr="00DD44FE" w:rsidRDefault="00DD44FE" w:rsidP="00F73E12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560"/>
                              <w:gridCol w:w="540"/>
                              <w:gridCol w:w="2250"/>
                            </w:tblGrid>
                            <w:tr w:rsidR="00FF51ED" w:rsidRPr="00FF51ED" w:rsidTr="00641841">
                              <w:trPr>
                                <w:trHeight w:val="959"/>
                              </w:trPr>
                              <w:tc>
                                <w:tcPr>
                                  <w:tcW w:w="7560" w:type="dxa"/>
                                </w:tcPr>
                                <w:p w:rsidR="00F73E12" w:rsidRPr="00F73E12" w:rsidRDefault="00F73E12" w:rsidP="00F73E12">
                                  <w:pPr>
                                    <w:pStyle w:val="Heading2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"/>
                                      <w:szCs w:val="22"/>
                                    </w:rPr>
                                  </w:pPr>
                                </w:p>
                                <w:p w:rsidR="00FF51ED" w:rsidRPr="00B97418" w:rsidRDefault="00FF51ED" w:rsidP="00F73E12">
                                  <w:pPr>
                                    <w:pStyle w:val="Heading2"/>
                                    <w:outlineLvl w:val="1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University of Moratuwa</w:t>
                                  </w:r>
                                </w:p>
                                <w:p w:rsidR="00FF51ED" w:rsidRDefault="00FF51ED" w:rsidP="00FF51E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SEPTEMBER 2017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PRESENT</w:t>
                                  </w:r>
                                </w:p>
                                <w:p w:rsidR="00FF51ED" w:rsidRDefault="00FF51ED" w:rsidP="00FF51E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 w:rsidRPr="008450E0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Year </w:t>
                                  </w:r>
                                  <w:r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Undergraduate, B.Sc. (Computer Science</w:t>
                                  </w:r>
                                  <w:r w:rsidR="0075390A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&amp;</w:t>
                                  </w:r>
                                  <w:r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Engineering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gridSpan w:val="2"/>
                                </w:tcPr>
                                <w:p w:rsidR="00FF51ED" w:rsidRPr="00FF51ED" w:rsidRDefault="00FF51ED" w:rsidP="00FF51E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:rsidR="00FF51ED" w:rsidRPr="00A77649" w:rsidRDefault="00FF51ED" w:rsidP="00FF51E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3.77 CGPA (6 semesters)</w:t>
                                  </w:r>
                                </w:p>
                                <w:p w:rsidR="00FF51ED" w:rsidRPr="00FF51ED" w:rsidRDefault="00FF51ED" w:rsidP="00FF51ED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FF51ED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De</w:t>
                                  </w:r>
                                  <w:r w:rsidR="002814F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an’s List – Semesters 1, 4, 5</w:t>
                                  </w:r>
                                </w:p>
                              </w:tc>
                            </w:tr>
                            <w:tr w:rsidR="00641841" w:rsidRPr="00FF51ED" w:rsidTr="00641841">
                              <w:trPr>
                                <w:trHeight w:val="605"/>
                              </w:trPr>
                              <w:tc>
                                <w:tcPr>
                                  <w:tcW w:w="7560" w:type="dxa"/>
                                </w:tcPr>
                                <w:p w:rsidR="00641841" w:rsidRPr="00C624A9" w:rsidRDefault="00641841" w:rsidP="00641841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ESOFT Metro Campus</w:t>
                                  </w:r>
                                </w:p>
                                <w:p w:rsidR="00641841" w:rsidRPr="00FF51ED" w:rsidRDefault="009D2393" w:rsidP="009D2393">
                                  <w:pP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Diploma in IT </w:t>
                                  </w:r>
                                  <w:r w:rsidR="0064184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&amp; Python Programming Course (2016)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gridSpan w:val="2"/>
                                </w:tcPr>
                                <w:p w:rsidR="00641841" w:rsidRDefault="00641841" w:rsidP="0064184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641841" w:rsidRPr="00FF51ED" w:rsidTr="00641841">
                              <w:trPr>
                                <w:trHeight w:val="974"/>
                              </w:trPr>
                              <w:tc>
                                <w:tcPr>
                                  <w:tcW w:w="8100" w:type="dxa"/>
                                  <w:gridSpan w:val="2"/>
                                </w:tcPr>
                                <w:p w:rsidR="00641841" w:rsidRPr="00B97418" w:rsidRDefault="00641841" w:rsidP="00641841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Sri Sumangala College, Panadura</w:t>
                                  </w:r>
                                </w:p>
                                <w:p w:rsidR="00641841" w:rsidRPr="00480A0A" w:rsidRDefault="00641841" w:rsidP="00641841">
                                  <w:pPr>
                                    <w:pStyle w:val="Heading3"/>
                                    <w:spacing w:before="0"/>
                                    <w:outlineLvl w:val="2"/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08 - 2016</w:t>
                                  </w:r>
                                </w:p>
                                <w:p w:rsidR="00641841" w:rsidRDefault="00641841" w:rsidP="00641841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 (2016) 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Physical Sciences stream -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2A’s (Mathematics, Physics), 1B (Chemistry)</w:t>
                                  </w:r>
                                </w:p>
                                <w:p w:rsidR="00641841" w:rsidRPr="00C624A9" w:rsidRDefault="00641841" w:rsidP="00641841"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L (2013)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8A’s, 1B (English Literature)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:rsidR="00641841" w:rsidRDefault="00641841" w:rsidP="0064184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:rsidR="00641841" w:rsidRDefault="00641841" w:rsidP="0064184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:rsidR="00641841" w:rsidRPr="00FF51ED" w:rsidRDefault="00641841" w:rsidP="00641841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C624A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1.9898 Z-Score</w:t>
                                  </w:r>
                                </w:p>
                              </w:tc>
                            </w:tr>
                          </w:tbl>
                          <w:p w:rsidR="00335D76" w:rsidRPr="003A0E34" w:rsidRDefault="00335D76" w:rsidP="00335D76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6"/>
                                <w:szCs w:val="16"/>
                              </w:rPr>
                            </w:pPr>
                          </w:p>
                          <w:p w:rsidR="00335D76" w:rsidRPr="00006F92" w:rsidRDefault="00335D76" w:rsidP="00335D76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335D76" w:rsidRDefault="00335D76" w:rsidP="00335D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54949" id="Text Box 14" o:spid="_x0000_s1028" type="#_x0000_t202" style="position:absolute;margin-left:.3pt;margin-top:22.6pt;width:521.9pt;height:153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" filled="f" stroked="f" strokeweight=".5pt">
                <v:textbox>
                  <w:txbxContent>
                    <w:p w:rsidR="00335D76" w:rsidRDefault="00335D76" w:rsidP="00F73E12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Education</w:t>
                      </w:r>
                    </w:p>
                    <w:p w:rsidR="00DD44FE" w:rsidRPr="00DD44FE" w:rsidRDefault="00DD44FE" w:rsidP="00F73E12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560"/>
                        <w:gridCol w:w="540"/>
                        <w:gridCol w:w="2250"/>
                      </w:tblGrid>
                      <w:tr w:rsidR="00FF51ED" w:rsidRPr="00FF51ED" w:rsidTr="00641841">
                        <w:trPr>
                          <w:trHeight w:val="959"/>
                        </w:trPr>
                        <w:tc>
                          <w:tcPr>
                            <w:tcW w:w="7560" w:type="dxa"/>
                          </w:tcPr>
                          <w:p w:rsidR="00F73E12" w:rsidRPr="00F73E12" w:rsidRDefault="00F73E12" w:rsidP="00F73E12">
                            <w:pPr>
                              <w:pStyle w:val="Heading2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"/>
                                <w:szCs w:val="22"/>
                              </w:rPr>
                            </w:pPr>
                          </w:p>
                          <w:p w:rsidR="00FF51ED" w:rsidRPr="00B97418" w:rsidRDefault="00FF51ED" w:rsidP="00F73E12">
                            <w:pPr>
                              <w:pStyle w:val="Heading2"/>
                              <w:outlineLvl w:val="1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University of Moratuwa</w:t>
                            </w:r>
                          </w:p>
                          <w:p w:rsidR="00FF51ED" w:rsidRDefault="00FF51ED" w:rsidP="00FF51E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SEPTEMBER 2017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PRESENT</w:t>
                            </w:r>
                          </w:p>
                          <w:p w:rsidR="00FF51ED" w:rsidRDefault="00FF51ED" w:rsidP="00FF51E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4</w:t>
                            </w:r>
                            <w:r w:rsidRPr="008450E0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Year </w:t>
                            </w:r>
                            <w:r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Undergraduate, B.Sc. (Computer Science</w:t>
                            </w:r>
                            <w:r w:rsidR="0075390A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&amp;</w:t>
                            </w:r>
                            <w:r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Engineering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790" w:type="dxa"/>
                            <w:gridSpan w:val="2"/>
                          </w:tcPr>
                          <w:p w:rsidR="00FF51ED" w:rsidRPr="00FF51ED" w:rsidRDefault="00FF51ED" w:rsidP="00FF51ED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FF51ED" w:rsidRPr="00A77649" w:rsidRDefault="00FF51ED" w:rsidP="00FF51ED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.77 CGPA (6 semesters)</w:t>
                            </w:r>
                          </w:p>
                          <w:p w:rsidR="00FF51ED" w:rsidRPr="00FF51ED" w:rsidRDefault="00FF51ED" w:rsidP="00FF51ED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FF51ED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De</w:t>
                            </w:r>
                            <w:r w:rsidR="002814F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an’s List – Semesters 1, 4, 5</w:t>
                            </w:r>
                          </w:p>
                        </w:tc>
                      </w:tr>
                      <w:tr w:rsidR="00641841" w:rsidRPr="00FF51ED" w:rsidTr="00641841">
                        <w:trPr>
                          <w:trHeight w:val="605"/>
                        </w:trPr>
                        <w:tc>
                          <w:tcPr>
                            <w:tcW w:w="7560" w:type="dxa"/>
                          </w:tcPr>
                          <w:p w:rsidR="00641841" w:rsidRPr="00C624A9" w:rsidRDefault="00641841" w:rsidP="00641841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ESOFT Metro Campus</w:t>
                            </w:r>
                          </w:p>
                          <w:p w:rsidR="00641841" w:rsidRPr="00FF51ED" w:rsidRDefault="009D2393" w:rsidP="009D2393">
                            <w:pP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Diploma in IT </w:t>
                            </w:r>
                            <w:r w:rsidR="0064184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&amp; Python Programming Course (2016)</w:t>
                            </w:r>
                          </w:p>
                        </w:tc>
                        <w:tc>
                          <w:tcPr>
                            <w:tcW w:w="2790" w:type="dxa"/>
                            <w:gridSpan w:val="2"/>
                          </w:tcPr>
                          <w:p w:rsidR="00641841" w:rsidRDefault="00641841" w:rsidP="00641841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641841" w:rsidRPr="00FF51ED" w:rsidTr="00641841">
                        <w:trPr>
                          <w:trHeight w:val="974"/>
                        </w:trPr>
                        <w:tc>
                          <w:tcPr>
                            <w:tcW w:w="8100" w:type="dxa"/>
                            <w:gridSpan w:val="2"/>
                          </w:tcPr>
                          <w:p w:rsidR="00641841" w:rsidRPr="00B97418" w:rsidRDefault="00641841" w:rsidP="00641841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Sri Sumangala College, Panadura</w:t>
                            </w:r>
                          </w:p>
                          <w:p w:rsidR="00641841" w:rsidRPr="00480A0A" w:rsidRDefault="00641841" w:rsidP="00641841">
                            <w:pPr>
                              <w:pStyle w:val="Heading3"/>
                              <w:spacing w:before="0"/>
                              <w:outlineLvl w:val="2"/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08 - 2016</w:t>
                            </w:r>
                          </w:p>
                          <w:p w:rsidR="00641841" w:rsidRDefault="00641841" w:rsidP="00641841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/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 (2016) 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Physical Sciences stream -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2A’s (Mathematics, Physics), 1B (Chemistry)</w:t>
                            </w:r>
                          </w:p>
                          <w:p w:rsidR="00641841" w:rsidRPr="00C624A9" w:rsidRDefault="00641841" w:rsidP="00641841"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/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 (2013)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8A’s, 1B (English Literature)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:rsidR="00641841" w:rsidRDefault="00641841" w:rsidP="00641841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641841" w:rsidRDefault="00641841" w:rsidP="00641841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641841" w:rsidRPr="00FF51ED" w:rsidRDefault="00641841" w:rsidP="00641841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C624A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1.9898 Z-Score</w:t>
                            </w:r>
                          </w:p>
                        </w:tc>
                      </w:tr>
                    </w:tbl>
                    <w:p w:rsidR="00335D76" w:rsidRPr="003A0E34" w:rsidRDefault="00335D76" w:rsidP="00335D76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6"/>
                          <w:szCs w:val="16"/>
                        </w:rPr>
                      </w:pPr>
                    </w:p>
                    <w:p w:rsidR="00335D76" w:rsidRPr="00006F92" w:rsidRDefault="00335D76" w:rsidP="00335D76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16"/>
                          <w:szCs w:val="16"/>
                        </w:rPr>
                      </w:pPr>
                    </w:p>
                    <w:p w:rsidR="00335D76" w:rsidRDefault="00335D76" w:rsidP="00335D76"/>
                  </w:txbxContent>
                </v:textbox>
              </v:shape>
            </w:pict>
          </mc:Fallback>
        </mc:AlternateContent>
      </w:r>
    </w:p>
    <w:p w:rsidR="00335D76" w:rsidRPr="00335D76" w:rsidRDefault="00335D76" w:rsidP="00335D76"/>
    <w:p w:rsidR="00335D76" w:rsidRDefault="00335D76" w:rsidP="00335D76">
      <w:pPr>
        <w:tabs>
          <w:tab w:val="left" w:pos="1800"/>
        </w:tabs>
      </w:pPr>
      <w:r>
        <w:tab/>
      </w:r>
    </w:p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641841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43CF322" wp14:editId="51481A52">
                <wp:simplePos x="0" y="0"/>
                <wp:positionH relativeFrom="column">
                  <wp:posOffset>3976</wp:posOffset>
                </wp:positionH>
                <wp:positionV relativeFrom="paragraph">
                  <wp:posOffset>235557</wp:posOffset>
                </wp:positionV>
                <wp:extent cx="6639560" cy="209914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9560" cy="2099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243D" w:rsidRDefault="00D0243D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Work Experience</w:t>
                            </w:r>
                          </w:p>
                          <w:p w:rsidR="00853A01" w:rsidRPr="00853A01" w:rsidRDefault="00853A01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"/>
                                <w:szCs w:val="24"/>
                              </w:rPr>
                            </w:pPr>
                          </w:p>
                          <w:p w:rsidR="00D0243D" w:rsidRPr="001E41CF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666666"/>
                                <w:sz w:val="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930"/>
                              <w:gridCol w:w="3420"/>
                            </w:tblGrid>
                            <w:tr w:rsidR="00D12FE0" w:rsidTr="009F01BE">
                              <w:trPr>
                                <w:trHeight w:val="297"/>
                              </w:trPr>
                              <w:tc>
                                <w:tcPr>
                                  <w:tcW w:w="6930" w:type="dxa"/>
                                </w:tcPr>
                                <w:p w:rsidR="00D12FE0" w:rsidRDefault="00D12FE0" w:rsidP="004E3FB2"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WSO2 – </w:t>
                                  </w:r>
                                  <w:r w:rsidR="00B0496F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Software Engineering </w:t>
                                  </w:r>
                                  <w:r w:rsidR="004E3FB2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Intern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 at </w:t>
                                  </w:r>
                                  <w:r w:rsidR="004E3FB2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WSO2 Open Banking Team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:rsidR="00D12FE0" w:rsidRDefault="00D12FE0" w:rsidP="00AC5A8D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OCTOBER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CH 2021</w:t>
                                  </w:r>
                                </w:p>
                              </w:tc>
                            </w:tr>
                            <w:tr w:rsidR="00D12FE0" w:rsidTr="009F01BE">
                              <w:trPr>
                                <w:trHeight w:val="1142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:rsidR="00D12FE0" w:rsidRDefault="00D12FE0" w:rsidP="00D12FE0">
                                  <w:pPr>
                                    <w:jc w:val="both"/>
                                  </w:pP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>My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internship</w:t>
                                  </w: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project was to develop a mock banking mobile application to authenticate users, grant their consent using biometric authen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cation, and push notifications with CIBA (Client Initiated Back Channel Authentication) protocol.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>In addition,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>developed a new custom local authenticator for WSO2-IS to send push notifications to the user’s registered mobile device.</w:t>
                                  </w:r>
                                  <w:r w:rsidR="00B5562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B55624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>Tech Stack</w:t>
                                  </w:r>
                                  <w:r w:rsidR="00193C2A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: Flutter, Java, Spring</w:t>
                                  </w:r>
                                </w:p>
                              </w:tc>
                            </w:tr>
                            <w:tr w:rsidR="00D12FE0" w:rsidTr="009F01BE">
                              <w:trPr>
                                <w:trHeight w:val="269"/>
                              </w:trPr>
                              <w:tc>
                                <w:tcPr>
                                  <w:tcW w:w="6930" w:type="dxa"/>
                                </w:tcPr>
                                <w:p w:rsidR="00D12FE0" w:rsidRPr="009B3782" w:rsidRDefault="00D12FE0" w:rsidP="001E41CF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HexcodeLabs – Head of Software Development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:rsidR="00D12FE0" w:rsidRPr="009B3782" w:rsidRDefault="002722BC" w:rsidP="008A18B6">
                                  <w:pPr>
                                    <w:jc w:val="right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SEPTEMBER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8A18B6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DECEMBER 2021</w:t>
                                  </w:r>
                                </w:p>
                              </w:tc>
                            </w:tr>
                            <w:tr w:rsidR="00D12FE0" w:rsidTr="009F01BE">
                              <w:trPr>
                                <w:trHeight w:val="746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:rsidR="00D12FE0" w:rsidRPr="009B3782" w:rsidRDefault="00436454" w:rsidP="00F42489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HexcodeLabs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005848" w:rsidRPr="00C53850">
                                    <w:rPr>
                                      <w:rFonts w:ascii="Lato" w:hAnsi="Lato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hexcodelabs.lk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is a tech startup 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focused on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ing solutions for client needs such as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mobile and web apps, machine learning and IoT projects etc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D20F0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Glad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to be the Head of </w:t>
                                  </w:r>
                                  <w:r w:rsidR="008740D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Software Development te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am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ere I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lanne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and manage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software projects with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both developers an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lients</w:t>
                                  </w:r>
                                  <w:r w:rsidR="00C85E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 I h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ve successfully managed and completed 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+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projects</w:t>
                                  </w:r>
                                  <w:r w:rsidR="00C53850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E41C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viding architectural guidance and leadership</w:t>
                                  </w:r>
                                  <w:r w:rsidR="00FD3E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F424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jects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: Perks, Beecon, FitnessApp, </w:t>
                                  </w:r>
                                  <w:proofErr w:type="gramStart"/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TimeBuddy</w:t>
                                  </w:r>
                                  <w:proofErr w:type="gramEnd"/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etc.)</w:t>
                                  </w:r>
                                </w:p>
                              </w:tc>
                            </w:tr>
                          </w:tbl>
                          <w:p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CF322" id="Text Box 2" o:spid="_x0000_s1029" type="#_x0000_t202" style="position:absolute;margin-left:.3pt;margin-top:18.55pt;width:522.8pt;height:165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" filled="f" stroked="f" strokeweight=".5pt">
                <v:textbox>
                  <w:txbxContent>
                    <w:p w:rsidR="00D0243D" w:rsidRDefault="00D0243D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Work Experience</w:t>
                      </w:r>
                    </w:p>
                    <w:p w:rsidR="00853A01" w:rsidRPr="00853A01" w:rsidRDefault="00853A01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"/>
                          <w:szCs w:val="24"/>
                        </w:rPr>
                      </w:pPr>
                    </w:p>
                    <w:p w:rsidR="00D0243D" w:rsidRPr="001E41CF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bCs/>
                          <w:color w:val="666666"/>
                          <w:sz w:val="8"/>
                          <w:szCs w:val="18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930"/>
                        <w:gridCol w:w="3420"/>
                      </w:tblGrid>
                      <w:tr w:rsidR="00D12FE0" w:rsidTr="009F01BE">
                        <w:trPr>
                          <w:trHeight w:val="297"/>
                        </w:trPr>
                        <w:tc>
                          <w:tcPr>
                            <w:tcW w:w="6930" w:type="dxa"/>
                          </w:tcPr>
                          <w:p w:rsidR="00D12FE0" w:rsidRDefault="00D12FE0" w:rsidP="004E3FB2"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WSO2 – </w:t>
                            </w:r>
                            <w:r w:rsidR="00B0496F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Software Engineering </w:t>
                            </w:r>
                            <w:r w:rsidR="004E3FB2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Intern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 at </w:t>
                            </w:r>
                            <w:r w:rsidR="004E3FB2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WSO2 Open Banking Team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:rsidR="00D12FE0" w:rsidRDefault="00D12FE0" w:rsidP="00AC5A8D">
                            <w:pPr>
                              <w:jc w:val="right"/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OCTOBER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CH 2021</w:t>
                            </w:r>
                          </w:p>
                        </w:tc>
                      </w:tr>
                      <w:tr w:rsidR="00D12FE0" w:rsidTr="009F01BE">
                        <w:trPr>
                          <w:trHeight w:val="1142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:rsidR="00D12FE0" w:rsidRDefault="00D12FE0" w:rsidP="00D12FE0">
                            <w:pPr>
                              <w:jc w:val="both"/>
                            </w:pP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>My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internship</w:t>
                            </w: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 xml:space="preserve"> project was to develop a mock banking mobile application to authenticate users, grant their consent using biometric authent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ication, and push notifications with CIBA (Client Initiated Back Channel Authentication) protocol.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>In addition,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 xml:space="preserve">I 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>developed a new custom local authenticator for WSO2-IS to send push notifications to the user’s registered mobile device.</w:t>
                            </w:r>
                            <w:r w:rsidR="00B55624"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B55624" w:rsidRPr="00193C2A">
                              <w:rPr>
                                <w:rFonts w:ascii="Lato" w:hAnsi="Lato"/>
                                <w:sz w:val="20"/>
                              </w:rPr>
                              <w:t>Tech Stack</w:t>
                            </w:r>
                            <w:r w:rsidR="00193C2A" w:rsidRPr="00193C2A">
                              <w:rPr>
                                <w:rFonts w:ascii="Lato" w:hAnsi="Lato"/>
                                <w:sz w:val="20"/>
                              </w:rPr>
                              <w:t xml:space="preserve"> : Flutter, Java, Spring</w:t>
                            </w:r>
                          </w:p>
                        </w:tc>
                      </w:tr>
                      <w:tr w:rsidR="00D12FE0" w:rsidTr="009F01BE">
                        <w:trPr>
                          <w:trHeight w:val="269"/>
                        </w:trPr>
                        <w:tc>
                          <w:tcPr>
                            <w:tcW w:w="6930" w:type="dxa"/>
                          </w:tcPr>
                          <w:p w:rsidR="00D12FE0" w:rsidRPr="009B3782" w:rsidRDefault="00D12FE0" w:rsidP="001E41CF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HexcodeLabs – Head of Software Development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:rsidR="00D12FE0" w:rsidRPr="009B3782" w:rsidRDefault="002722BC" w:rsidP="008A18B6">
                            <w:pPr>
                              <w:jc w:val="right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SEPTEMBER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A18B6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DECEMBER 2021</w:t>
                            </w:r>
                          </w:p>
                        </w:tc>
                      </w:tr>
                      <w:tr w:rsidR="00D12FE0" w:rsidTr="009F01BE">
                        <w:trPr>
                          <w:trHeight w:val="746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:rsidR="00D12FE0" w:rsidRPr="009B3782" w:rsidRDefault="00436454" w:rsidP="00F42489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HexcodeLabs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005848" w:rsidRPr="00C53850">
                              <w:rPr>
                                <w:rFonts w:ascii="Lato" w:hAnsi="Lato"/>
                                <w:color w:val="000000" w:themeColor="text1"/>
                                <w:sz w:val="20"/>
                                <w:szCs w:val="20"/>
                              </w:rPr>
                              <w:t>hexcodelabs.lk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is a tech startup 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focused on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developing solutions for client needs such as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mobile and web apps, machine learning and IoT projects etc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D20F0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Glad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to be the Head of </w:t>
                            </w:r>
                            <w:r w:rsidR="008740D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Software Development te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am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where I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lanne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and manage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software projects with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both developers an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clients</w:t>
                            </w:r>
                            <w:r w:rsidR="00C85E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 I h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ave successfully managed and completed 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4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projects</w:t>
                            </w:r>
                            <w:r w:rsidR="00C53850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E41C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viding architectural guidance and leadership</w:t>
                            </w:r>
                            <w:r w:rsidR="00FD3E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F424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jects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: Perks, Beecon, FitnessApp, </w:t>
                            </w:r>
                            <w:proofErr w:type="gramStart"/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TimeBuddy</w:t>
                            </w:r>
                            <w:proofErr w:type="gramEnd"/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etc.)</w:t>
                            </w:r>
                          </w:p>
                        </w:tc>
                      </w:tr>
                    </w:tbl>
                    <w:p w:rsidR="00D0243D" w:rsidRDefault="00D0243D" w:rsidP="00D0243D"/>
                  </w:txbxContent>
                </v:textbox>
              </v:shape>
            </w:pict>
          </mc:Fallback>
        </mc:AlternateContent>
      </w:r>
    </w:p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9564CA" w:rsidP="00335D76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976</wp:posOffset>
                </wp:positionH>
                <wp:positionV relativeFrom="paragraph">
                  <wp:posOffset>287379</wp:posOffset>
                </wp:positionV>
                <wp:extent cx="6647180" cy="1765189"/>
                <wp:effectExtent l="0" t="0" r="1270" b="698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7180" cy="17651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0243D" w:rsidRPr="00D0243D" w:rsidRDefault="00D0243D" w:rsidP="00D0243D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 w:rsidRPr="00BB731E"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Courses &amp; Certificates</w:t>
                            </w:r>
                          </w:p>
                          <w:p w:rsidR="00D0243D" w:rsidRPr="00006F93" w:rsidRDefault="00D0243D" w:rsidP="00D0243D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65"/>
                              <w:gridCol w:w="4365"/>
                              <w:gridCol w:w="1625"/>
                            </w:tblGrid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Pr="000C1B52" w:rsidRDefault="003B0EA4" w:rsidP="00D75E7E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oogle Cloud Platform </w:t>
                                  </w:r>
                                  <w:r w:rsidR="00D75E7E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re Infrastructure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Pr="000C1B52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oogle Cloud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RESTful API with HTTP and JavaScript 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uided Project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Self-Driving Car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University of Toront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NE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ront-End Frameworks: Bootstrap4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Hong Kong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ython Data Visualization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Rice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Networking Essential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RCH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packet tracer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OCT 2019</w:t>
                                  </w:r>
                                </w:p>
                              </w:tc>
                            </w:tr>
                          </w:tbl>
                          <w:p w:rsidR="00D0243D" w:rsidRDefault="00D0243D" w:rsidP="00ED2E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0" type="#_x0000_t202" style="position:absolute;margin-left:.3pt;margin-top:22.65pt;width:523.4pt;height:139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" fillcolor="white [3201]" stroked="f" strokeweight=".5pt">
                <v:textbox>
                  <w:txbxContent>
                    <w:p w:rsidR="00D0243D" w:rsidRPr="00D0243D" w:rsidRDefault="00D0243D" w:rsidP="00D0243D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 w:rsidRPr="00BB731E"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Courses &amp; Certificates</w:t>
                      </w:r>
                    </w:p>
                    <w:p w:rsidR="00D0243D" w:rsidRPr="00006F93" w:rsidRDefault="00D0243D" w:rsidP="00D0243D">
                      <w:pPr>
                        <w:rPr>
                          <w:sz w:val="2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1035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65"/>
                        <w:gridCol w:w="4365"/>
                        <w:gridCol w:w="1625"/>
                      </w:tblGrid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Pr="000C1B52" w:rsidRDefault="003B0EA4" w:rsidP="00D75E7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oogle Cloud Platform </w:t>
                            </w:r>
                            <w:r w:rsidR="00D75E7E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re Infrastructure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Pr="000C1B52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oogle Cloud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RESTful API with HTTP and JavaScript 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uided Project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Self-Driving Car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University of Toront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NE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ront-End Frameworks: Bootstrap4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Hong Kong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ython Data Visualization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Rice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etworking Essential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RCH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packet tracer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OCT 2019</w:t>
                            </w:r>
                          </w:p>
                        </w:tc>
                      </w:tr>
                    </w:tbl>
                    <w:p w:rsidR="00D0243D" w:rsidRDefault="00D0243D" w:rsidP="00ED2E6A"/>
                  </w:txbxContent>
                </v:textbox>
              </v:shape>
            </w:pict>
          </mc:Fallback>
        </mc:AlternateContent>
      </w:r>
    </w:p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7F6547" w:rsidRDefault="00335D76" w:rsidP="00335D76">
      <w:pPr>
        <w:tabs>
          <w:tab w:val="left" w:pos="2045"/>
        </w:tabs>
      </w:pPr>
      <w:r>
        <w:tab/>
      </w:r>
    </w:p>
    <w:p w:rsidR="007F6547" w:rsidRPr="007F6547" w:rsidRDefault="007F6547" w:rsidP="007F6547"/>
    <w:p w:rsidR="007F6547" w:rsidRDefault="00045AE3" w:rsidP="007F6547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624B03" wp14:editId="18E47AFF">
                <wp:simplePos x="0" y="0"/>
                <wp:positionH relativeFrom="column">
                  <wp:posOffset>6985</wp:posOffset>
                </wp:positionH>
                <wp:positionV relativeFrom="paragraph">
                  <wp:posOffset>4114</wp:posOffset>
                </wp:positionV>
                <wp:extent cx="6628130" cy="124015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1240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35D76" w:rsidRPr="000A2135" w:rsidRDefault="00335D76" w:rsidP="00335D76">
                            <w:pPr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Skills</w:t>
                            </w:r>
                            <w:r w:rsidR="00283D68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 xml:space="preserve"> &amp; Interests</w:t>
                            </w:r>
                          </w:p>
                          <w:p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Technical Field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Backend Development, Mobile Development, Web Development, IoT</w:t>
                            </w:r>
                          </w:p>
                          <w:p w:rsidR="00283D68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Programming Language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Python,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Java,</w:t>
                            </w:r>
                            <w:r w:rsidRPr="00302311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JavaScript, Dart, C++</w:t>
                            </w:r>
                          </w:p>
                          <w:p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Frameworks &amp; Tool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0A0A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Flutter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, Django, Flask, Angular, Arduino</w:t>
                            </w:r>
                          </w:p>
                          <w:p w:rsidR="00335D76" w:rsidRPr="000A2135" w:rsidRDefault="00865A08" w:rsidP="00F64A3E">
                            <w:pPr>
                              <w:spacing w:after="0" w:line="276" w:lineRule="auto"/>
                              <w:rPr>
                                <w:rFonts w:ascii="Lato" w:eastAsia="Times New Roman" w:hAnsi="Lato" w:cs="Times New Roman"/>
                                <w:color w:val="262626" w:themeColor="text1" w:themeTint="D9"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Database</w:t>
                            </w:r>
                            <w:r w:rsidR="000715D9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MySQL, PostgreSQL, 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24B03" id="Text Box 15" o:spid="_x0000_s1031" type="#_x0000_t202" style="position:absolute;margin-left:.55pt;margin-top:.3pt;width:521.9pt;height:97.6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" filled="f" stroked="f" strokeweight=".5pt">
                <v:textbox>
                  <w:txbxContent>
                    <w:p w:rsidR="00335D76" w:rsidRPr="000A2135" w:rsidRDefault="00335D76" w:rsidP="00335D76">
                      <w:pPr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Skills</w:t>
                      </w:r>
                      <w:r w:rsidR="00283D68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 xml:space="preserve"> &amp; Interests</w:t>
                      </w:r>
                    </w:p>
                    <w:p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Technical Field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Backend Dev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elopment, Mobile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Development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, Web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Development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IoT</w:t>
                      </w:r>
                    </w:p>
                    <w:p w:rsidR="00283D68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Programming Language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Python,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Java,</w:t>
                      </w:r>
                      <w:r w:rsidRPr="00302311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JavaScript, Dart, C++</w:t>
                      </w:r>
                    </w:p>
                    <w:p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Frameworks &amp; Tool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0A0A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Flutter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Django, Flask, Angular, Arduino</w:t>
                      </w:r>
                    </w:p>
                    <w:p w:rsidR="00335D76" w:rsidRPr="000A2135" w:rsidRDefault="00865A08" w:rsidP="00F64A3E">
                      <w:pPr>
                        <w:spacing w:after="0" w:line="276" w:lineRule="auto"/>
                        <w:rPr>
                          <w:rFonts w:ascii="Lato" w:eastAsia="Times New Roman" w:hAnsi="Lato" w:cs="Times New Roman"/>
                          <w:color w:val="262626" w:themeColor="text1" w:themeTint="D9"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Database</w:t>
                      </w:r>
                      <w:r w:rsidR="000715D9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MySQL, PostgreSQL, Firebase</w:t>
                      </w:r>
                    </w:p>
                  </w:txbxContent>
                </v:textbox>
              </v:shape>
            </w:pict>
          </mc:Fallback>
        </mc:AlternateContent>
      </w:r>
    </w:p>
    <w:p w:rsidR="008610CE" w:rsidRDefault="008610CE" w:rsidP="007F6547">
      <w:pPr>
        <w:jc w:val="right"/>
      </w:pPr>
    </w:p>
    <w:p w:rsidR="007F6547" w:rsidRDefault="007F6547" w:rsidP="007F6547">
      <w:pPr>
        <w:jc w:val="right"/>
      </w:pPr>
    </w:p>
    <w:p w:rsidR="00D0243D" w:rsidRDefault="00D0243D" w:rsidP="00D0243D">
      <w:pPr>
        <w:rPr>
          <w:rFonts w:ascii="Lato" w:hAnsi="Lato"/>
          <w:color w:val="000000"/>
          <w:sz w:val="20"/>
          <w:szCs w:val="20"/>
        </w:rPr>
      </w:pPr>
    </w:p>
    <w:p w:rsidR="006B5641" w:rsidRDefault="006B5641" w:rsidP="007F6547"/>
    <w:p w:rsidR="006B5641" w:rsidRPr="006B5641" w:rsidRDefault="00DF72E7" w:rsidP="006B56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3E91A37" wp14:editId="409F6F4C">
                <wp:simplePos x="0" y="0"/>
                <wp:positionH relativeFrom="column">
                  <wp:posOffset>27830</wp:posOffset>
                </wp:positionH>
                <wp:positionV relativeFrom="paragraph">
                  <wp:posOffset>-131198</wp:posOffset>
                </wp:positionV>
                <wp:extent cx="6628765" cy="5343277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53432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243D" w:rsidRDefault="00D0243D" w:rsidP="00D0243D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Projects</w:t>
                            </w:r>
                          </w:p>
                          <w:p w:rsidR="00D80BBC" w:rsidRPr="00D80BBC" w:rsidRDefault="00D80BBC" w:rsidP="00D80BBC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color w:val="4472C4" w:themeColor="accent1"/>
                                <w:sz w:val="6"/>
                              </w:rPr>
                            </w:pPr>
                          </w:p>
                          <w:p w:rsidR="00D0243D" w:rsidRPr="008337BB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color w:val="000000"/>
                                <w:sz w:val="6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860"/>
                              <w:gridCol w:w="3415"/>
                              <w:gridCol w:w="2070"/>
                            </w:tblGrid>
                            <w:tr w:rsidR="004028B9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4028B9" w:rsidRDefault="00E33D97" w:rsidP="008C6A23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Final Year Research Project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4028B9" w:rsidRDefault="00E33D97" w:rsidP="0052430D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ython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</w:t>
                                  </w:r>
                                  <w:r w:rsidR="006F39D7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ML | 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andas | Numpy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4028B9" w:rsidRPr="00C4020C" w:rsidRDefault="00A5173E" w:rsidP="00A727F9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APR 2021 - </w:t>
                                  </w:r>
                                  <w:r w:rsidR="00E33D97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NGOING</w:t>
                                  </w:r>
                                </w:p>
                              </w:tc>
                            </w:tr>
                            <w:tr w:rsidR="008A594F" w:rsidTr="00783224">
                              <w:trPr>
                                <w:trHeight w:val="805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8A594F" w:rsidRPr="005E4C43" w:rsidRDefault="00C67EC2" w:rsidP="007559D7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My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F</w:t>
                                  </w:r>
                                  <w:r w:rsidR="005E4C43" w:rsidRP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al 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Year Research Project is a group project of two students, which falls under the domain of HCI. </w:t>
                                  </w:r>
                                  <w:r w:rsidR="00CE39D6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e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search area is to use Smartphone Sensing and Machine Learning for Human Eating Behavior Recognition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By the end of November 2021, we have two research papers submitted </w:t>
                                  </w:r>
                                  <w:r w:rsidR="00CE39D6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for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view at ACM-Ubicomp.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9648BE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ediLab – Medical Lab. Management system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9648BE" w:rsidRDefault="009648BE" w:rsidP="009648BE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Django | PostgreSQL | HTML | CS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9648BE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– DEC 2020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86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9648BE" w:rsidRPr="00A24FF3" w:rsidRDefault="009648BE" w:rsidP="00502529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his is a web-based system developed for a network of medical laboratories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Sri Lanka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o manage branches, patients, lab-officers and lab reports replacing the old manual system.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ab officers can generate and print medical reports directly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through the system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, while registered p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tients can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also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view their lab reports via the website.</w:t>
                                  </w:r>
                                </w:p>
                              </w:tc>
                            </w:tr>
                            <w:tr w:rsidR="00BB0CE5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BB0CE5" w:rsidRDefault="00BB0CE5" w:rsidP="009648BE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Perks – Appointment Scheduling System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BB0CE5" w:rsidRDefault="00BB0CE5" w:rsidP="009648BE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BB0CE5" w:rsidRDefault="00BB0CE5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JAN 2021 – DEC 2021</w:t>
                                  </w:r>
                                </w:p>
                              </w:tc>
                            </w:tr>
                            <w:tr w:rsidR="00BB0CE5" w:rsidTr="00783224">
                              <w:trPr>
                                <w:trHeight w:val="867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BB0CE5" w:rsidRDefault="00BB0CE5" w:rsidP="002E127B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erks is a project I 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anaged when I was i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HexcodeLabs</w:t>
                                  </w:r>
                                  <w:r w:rsidR="00502529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ich wa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ed to a Sri Lankan client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ompany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It is a platform where customers can schedule appointments for different services published by different merchants. This project is currently in the initial marketing stage to 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ri Lankan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E127B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aloon owner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9648BE" w:rsidRPr="002F7840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ellyzer – Call Details Records Analyzing Library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Python | Dash | 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Numpy |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HTML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CS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EB - JUNE 2020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777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9648BE" w:rsidRPr="008337BB" w:rsidRDefault="009648BE" w:rsidP="00C72974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ellyzer is a python libr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ry to analyze CDR (Call Detail</w:t>
                                  </w: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cords) data and visualize them using the Cellyzer GUI. It can handle call, message and cell (antenna)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This library helps to get interesting information such as connections between users, population and traffic details etc. using 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all detail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5D39B6" w:rsidRPr="002F7840" w:rsidRDefault="005D39B6" w:rsidP="005D39B6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ovid19 Bubble Detector App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5D39B6" w:rsidRDefault="005D39B6" w:rsidP="005D39B6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5D39B6" w:rsidRPr="00C4020C" w:rsidRDefault="005D39B6" w:rsidP="005D39B6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21 - ONGOING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84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5D39B6" w:rsidRPr="00462B89" w:rsidRDefault="005D39B6" w:rsidP="005D39B6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462B89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is is a mobile applicatio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to replace the current QR code based or manual book writing process when entering into a shop in the current pandemic. Customers who </w:t>
                                  </w:r>
                                  <w:proofErr w:type="gramStart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are registered</w:t>
                                  </w:r>
                                  <w:proofErr w:type="gramEnd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to this system can just enter the shop and their presence is marked wirelessly.  If a Covid19 patient </w:t>
                                  </w:r>
                                  <w:proofErr w:type="gramStart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is identified</w:t>
                                  </w:r>
                                  <w:proofErr w:type="gramEnd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, system finds necessary clusters and notify others accordingly.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outlineLvl w:val="2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icromouse Robot – Flood fill Algorithm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C++ | Arduino | STM32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5D39B6" w:rsidRPr="00C4020C" w:rsidRDefault="005D39B6" w:rsidP="005D39B6">
                                  <w:pPr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AUG 2019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77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5D39B6" w:rsidRPr="002F7840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A small M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icromouse robot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developed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or the SLI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 Robofes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competition. I developed the robot-controlling algorithm, which i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o drive the robot to reach the goal through a maze with the smallest possible time. O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timized to run in the small memory in STM32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outlineLvl w:val="2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eomerce – E Commerce Web App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NodeJS | PostgreSQL | HTML | CS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5D39B6" w:rsidRPr="00C4020C" w:rsidRDefault="005D39B6" w:rsidP="005D39B6">
                                  <w:pPr>
                                    <w:jc w:val="right"/>
                                    <w:rPr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NOV - DEC 2019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60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5D39B6" w:rsidRPr="008337BB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Single vendor e-commerce web application, which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a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llow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ustomers to buy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products and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generates statistic reports for the store-administration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:rsidR="00D0243D" w:rsidRPr="009C522C" w:rsidRDefault="00D0243D" w:rsidP="00D0243D"/>
                          <w:p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91A37" id="Text Box 17" o:spid="_x0000_s1032" type="#_x0000_t202" style="position:absolute;margin-left:2.2pt;margin-top:-10.35pt;width:521.95pt;height:420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g9JMg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" filled="f" stroked="f" strokeweight=".5pt">
                <v:textbox>
                  <w:txbxContent>
                    <w:p w:rsidR="00D0243D" w:rsidRDefault="00D0243D" w:rsidP="00D0243D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Projects</w:t>
                      </w:r>
                    </w:p>
                    <w:p w:rsidR="00D80BBC" w:rsidRPr="00D80BBC" w:rsidRDefault="00D80BBC" w:rsidP="00D80BBC">
                      <w:pPr>
                        <w:pStyle w:val="Heading1"/>
                        <w:spacing w:before="0" w:beforeAutospacing="0" w:after="0" w:afterAutospacing="0"/>
                        <w:rPr>
                          <w:color w:val="4472C4" w:themeColor="accent1"/>
                          <w:sz w:val="6"/>
                        </w:rPr>
                      </w:pPr>
                    </w:p>
                    <w:p w:rsidR="00D0243D" w:rsidRPr="008337BB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color w:val="000000"/>
                          <w:sz w:val="6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860"/>
                        <w:gridCol w:w="3415"/>
                        <w:gridCol w:w="2070"/>
                      </w:tblGrid>
                      <w:tr w:rsidR="004028B9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4028B9" w:rsidRDefault="00E33D97" w:rsidP="008C6A23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inal Year Research Project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4028B9" w:rsidRDefault="00E33D97" w:rsidP="0052430D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ython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</w:t>
                            </w:r>
                            <w:r w:rsidR="006F39D7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ML | 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andas | Numpy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4028B9" w:rsidRPr="00C4020C" w:rsidRDefault="00A5173E" w:rsidP="00A727F9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APR 2021 - </w:t>
                            </w:r>
                            <w:r w:rsidR="00E33D97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NGOING</w:t>
                            </w:r>
                          </w:p>
                        </w:tc>
                      </w:tr>
                      <w:tr w:rsidR="008A594F" w:rsidTr="00783224">
                        <w:trPr>
                          <w:trHeight w:val="805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8A594F" w:rsidRPr="005E4C43" w:rsidRDefault="00C67EC2" w:rsidP="007559D7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auto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My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F</w:t>
                            </w:r>
                            <w:r w:rsidR="005E4C43" w:rsidRP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inal 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Year Research Project is a group project of two students, which falls under the domain of HCI. </w:t>
                            </w:r>
                            <w:r w:rsidR="00CE39D6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e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research area is to use Smartphone Sensing and Machine Learning for Human Eating Behavior Recognition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. By the end of November 2021, we have two research papers submitted </w:t>
                            </w:r>
                            <w:r w:rsidR="00CE39D6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for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review at ACM-Ubicomp.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9648BE" w:rsidRDefault="009648BE" w:rsidP="009648BE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ediLab – Medical Lab. Management system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9648BE" w:rsidRDefault="009648BE" w:rsidP="009648BE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Django | PostgreSQL | HTML | CS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9648BE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– DEC 2020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86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9648BE" w:rsidRPr="00A24FF3" w:rsidRDefault="009648BE" w:rsidP="00502529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his is a web-based system developed for a network of medical laboratories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Sri Lanka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o manage branches, patients, lab-officers and lab reports replacing the old manual system.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ab officers can generate and print medical reports directly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through the system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, while registered p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tients can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also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view their lab reports via the website.</w:t>
                            </w:r>
                          </w:p>
                        </w:tc>
                      </w:tr>
                      <w:tr w:rsidR="00BB0CE5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BB0CE5" w:rsidRDefault="00BB0CE5" w:rsidP="009648BE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Perks – Appointment Scheduling System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BB0CE5" w:rsidRDefault="00BB0CE5" w:rsidP="009648BE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BB0CE5" w:rsidRDefault="00BB0CE5" w:rsidP="009648BE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JAN 2021 – DEC 2021</w:t>
                            </w:r>
                          </w:p>
                        </w:tc>
                      </w:tr>
                      <w:tr w:rsidR="00BB0CE5" w:rsidTr="00783224">
                        <w:trPr>
                          <w:trHeight w:val="867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BB0CE5" w:rsidRDefault="00BB0CE5" w:rsidP="002E127B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Perks is a project I 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anaged when I was in</w:t>
                            </w: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HexcodeLabs</w:t>
                            </w:r>
                            <w:r w:rsidR="00502529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which wa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developed to a Sri Lankan client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company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. It is a platform where customers can schedule appointments for different services published by different merchants. This project is currently in the initial marketing stage to 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ri Lankan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127B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aloon owner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9648BE" w:rsidRPr="002F7840" w:rsidRDefault="009648BE" w:rsidP="009648BE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ellyzer – Call Details Records Analyzing Library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9648BE" w:rsidRPr="00C4020C" w:rsidRDefault="009648BE" w:rsidP="009648BE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Python | Dash | 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Numpy |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HTML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CS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9648BE" w:rsidRPr="00C4020C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EB - JUNE 2020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777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9648BE" w:rsidRPr="008337BB" w:rsidRDefault="009648BE" w:rsidP="00C72974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ellyzer is a python libr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ry to analyze CDR (Call Detail</w:t>
                            </w: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Records) data and visualize them using the Cellyzer GUI. It can handle call, message and cell (antenna)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. This library helps to get interesting information such as connections between users, population and traffic details etc. using 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all detail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5D39B6" w:rsidRPr="002F7840" w:rsidRDefault="005D39B6" w:rsidP="005D39B6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ovid19 Bubble Detector App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5D39B6" w:rsidRDefault="005D39B6" w:rsidP="005D39B6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5D39B6" w:rsidRPr="00C4020C" w:rsidRDefault="005D39B6" w:rsidP="005D39B6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21 - ONGOING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84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5D39B6" w:rsidRPr="00462B89" w:rsidRDefault="005D39B6" w:rsidP="005D39B6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62B89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is is a mobile application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to replace the current QR code based or manual book writing process when entering into a shop in the current pandemic. Customers who </w:t>
                            </w:r>
                            <w:proofErr w:type="gramStart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are registered</w:t>
                            </w:r>
                            <w:proofErr w:type="gramEnd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to this system can just enter the shop and their presence is marked wirelessly.  If a Covid19 patient </w:t>
                            </w:r>
                            <w:proofErr w:type="gramStart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is identified</w:t>
                            </w:r>
                            <w:proofErr w:type="gramEnd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, system finds necessary clusters and notify others accordingly.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outlineLvl w:val="2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icromouse Robot – Flood fill Algorithm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C++ | Arduino | STM32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5D39B6" w:rsidRPr="00C4020C" w:rsidRDefault="005D39B6" w:rsidP="005D39B6">
                            <w:pPr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AUG 2019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77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5D39B6" w:rsidRPr="002F7840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 small M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icromouse robot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developed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or the SLI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 Robofest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competition. I developed the robot-controlling algorithm, which i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 drive the robot to reach the goal through a maze with the smallest possible time. O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timized to run in the small memory in STM32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outlineLvl w:val="2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eomerce – E Commerce Web App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NodeJS | PostgreSQL | HTML | CS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5D39B6" w:rsidRPr="00C4020C" w:rsidRDefault="005D39B6" w:rsidP="005D39B6">
                            <w:pPr>
                              <w:jc w:val="right"/>
                              <w:rPr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NOV - DEC 2019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60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5D39B6" w:rsidRPr="008337BB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gle vendor e-commerce web application, which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low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stomers to buy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products and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generates statistic reports for the store-administration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:rsidR="00D0243D" w:rsidRPr="009C522C" w:rsidRDefault="00D0243D" w:rsidP="00D0243D"/>
                    <w:p w:rsidR="00D0243D" w:rsidRDefault="00D0243D" w:rsidP="00D0243D"/>
                  </w:txbxContent>
                </v:textbox>
              </v:shape>
            </w:pict>
          </mc:Fallback>
        </mc:AlternateContent>
      </w:r>
    </w:p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DF72E7" w:rsidP="006B5641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E3C831" wp14:editId="1F83E854">
                <wp:simplePos x="0" y="0"/>
                <wp:positionH relativeFrom="column">
                  <wp:posOffset>36830</wp:posOffset>
                </wp:positionH>
                <wp:positionV relativeFrom="paragraph">
                  <wp:posOffset>6239</wp:posOffset>
                </wp:positionV>
                <wp:extent cx="6619240" cy="2679589"/>
                <wp:effectExtent l="0" t="0" r="0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240" cy="26795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F6547" w:rsidRPr="00783E5D" w:rsidRDefault="007F6547" w:rsidP="003E09D1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Awards &amp; Achievements</w:t>
                            </w:r>
                          </w:p>
                          <w:p w:rsidR="007F6547" w:rsidRPr="003E09D1" w:rsidRDefault="007F6547" w:rsidP="007F6547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000000"/>
                                <w:sz w:val="6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185"/>
                              <w:gridCol w:w="2160"/>
                            </w:tblGrid>
                            <w:tr w:rsidR="00E57505" w:rsidTr="00BC1B06">
                              <w:trPr>
                                <w:trHeight w:val="189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HackX Startup Challenge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– Mobile App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9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University of Kelaniy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ESL </w:t>
                                  </w:r>
                                  <w:proofErr w:type="spellStart"/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obo</w:t>
                                  </w:r>
                                  <w:proofErr w:type="spellEnd"/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Games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- Walking 4-legged Robot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IESL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&amp; University of Moratuwa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  <w:r w:rsidRPr="00E57505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XO-Bot Robotic Competiti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Jaffn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BC1B06">
                              <w:trPr>
                                <w:trHeight w:val="198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687E64" w:rsidRDefault="00E57505" w:rsidP="00BC1B06">
                                  <w:pPr>
                                    <w:pStyle w:val="Default"/>
                                    <w:jc w:val="both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alHack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2.0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Hackath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University of Kelaniya  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ESL Idea Challenge 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="007D759B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ngue Prevention App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7D759B"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Moratuwa</w:t>
                                  </w:r>
                                  <w:r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5D05BA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tay Home Coding Challenge </w:t>
                                  </w:r>
                                  <w:r w:rsidR="00E57505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by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20) - </w:t>
                                  </w:r>
                                  <w:r w:rsidRPr="005D05BA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optimizesolutions.lk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Physics Olympiad, Sri Lanka 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6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FB08F1" w:rsidRPr="00FB08F1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nstitute of Physics Sri Lank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Bronze Medal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Mathematics Olympiad 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2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SLOM Foundation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athematics Quiz Competition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1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est Student of the Y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ear Award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Both 2015 &amp; 2016)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65384" w:rsidRPr="00E653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- Sri Sumangala College, Panadur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6547" w:rsidRDefault="007F6547" w:rsidP="00B730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3C831" id="Text Box 11" o:spid="_x0000_s1033" type="#_x0000_t202" style="position:absolute;margin-left:2.9pt;margin-top:.5pt;width:521.2pt;height:21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" filled="f" stroked="f" strokeweight=".5pt">
                <v:textbox>
                  <w:txbxContent>
                    <w:p w:rsidR="007F6547" w:rsidRPr="00783E5D" w:rsidRDefault="007F6547" w:rsidP="003E09D1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Awards &amp; Achievements</w:t>
                      </w:r>
                    </w:p>
                    <w:p w:rsidR="007F6547" w:rsidRPr="003E09D1" w:rsidRDefault="007F6547" w:rsidP="007F6547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000000"/>
                          <w:sz w:val="6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185"/>
                        <w:gridCol w:w="2160"/>
                      </w:tblGrid>
                      <w:tr w:rsidR="00E57505" w:rsidTr="00BC1B06">
                        <w:trPr>
                          <w:trHeight w:val="189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HackX Startup Challenge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Mobile App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9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University of Kelaniy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ESL </w:t>
                            </w:r>
                            <w:proofErr w:type="spellStart"/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obo</w:t>
                            </w:r>
                            <w:proofErr w:type="spellEnd"/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Games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- Walking 4-legged Robot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IESL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&amp; University of Moratuwa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E57505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XO-Bot Robotic Competiti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Jaffn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BC1B06">
                        <w:trPr>
                          <w:trHeight w:val="198"/>
                        </w:trPr>
                        <w:tc>
                          <w:tcPr>
                            <w:tcW w:w="8185" w:type="dxa"/>
                          </w:tcPr>
                          <w:p w:rsidR="00E57505" w:rsidRPr="00687E64" w:rsidRDefault="00E57505" w:rsidP="00BC1B06">
                            <w:pPr>
                              <w:pStyle w:val="Default"/>
                              <w:jc w:val="both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ealHack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.0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Hackath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University of Kelaniya  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ESL Idea Challenge 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7D759B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Dengue Prevention App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D759B"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Moratuwa</w:t>
                            </w:r>
                            <w:r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5D05BA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tay Home Coding Challenge </w:t>
                            </w:r>
                            <w:r w:rsidR="00E57505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by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20) - </w:t>
                            </w:r>
                            <w:r w:rsidRPr="005D05BA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optimizesolutions.lk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hysics Olympiad, Sri Lanka 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6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FB08F1" w:rsidRPr="00FB08F1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nstitute of Physics Sri Lanka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Bronze Medal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thematics Olympiad 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2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SLOM Foundation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Mathematics Quiz Competition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1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Best Student of the Y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ear Award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Both 2015 &amp; 2016)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5384" w:rsidRPr="00E653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- Sri Sumangala College, Panadura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7F6547" w:rsidRDefault="007F6547" w:rsidP="00B730AF"/>
                  </w:txbxContent>
                </v:textbox>
              </v:shape>
            </w:pict>
          </mc:Fallback>
        </mc:AlternateContent>
      </w:r>
    </w:p>
    <w:p w:rsidR="006B5641" w:rsidRPr="006B5641" w:rsidRDefault="006B5641" w:rsidP="002A36FA">
      <w:pPr>
        <w:ind w:firstLine="720"/>
      </w:pPr>
    </w:p>
    <w:p w:rsidR="00D0243D" w:rsidRDefault="006B5641" w:rsidP="006B5641">
      <w:pPr>
        <w:tabs>
          <w:tab w:val="left" w:pos="1162"/>
        </w:tabs>
      </w:pPr>
      <w:r>
        <w:tab/>
      </w:r>
    </w:p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434B89" w:rsidP="00A663E9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AB6A64" wp14:editId="771D4E33">
                <wp:simplePos x="0" y="0"/>
                <wp:positionH relativeFrom="column">
                  <wp:posOffset>27830</wp:posOffset>
                </wp:positionH>
                <wp:positionV relativeFrom="paragraph">
                  <wp:posOffset>203448</wp:posOffset>
                </wp:positionV>
                <wp:extent cx="3514476" cy="1423284"/>
                <wp:effectExtent l="0" t="0" r="0" b="571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476" cy="14232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B1651" w:rsidRDefault="009B1651" w:rsidP="00972708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Extra-Curricular Activities</w:t>
                            </w:r>
                          </w:p>
                          <w:p w:rsidR="00DE0205" w:rsidRPr="00DE0205" w:rsidRDefault="00DE0205" w:rsidP="00DE0205">
                            <w:pPr>
                              <w:spacing w:after="0"/>
                              <w:rPr>
                                <w:sz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22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225"/>
                            </w:tblGrid>
                            <w:tr w:rsidR="00F85D4A" w:rsidTr="009029AD">
                              <w:trPr>
                                <w:trHeight w:val="288"/>
                              </w:trPr>
                              <w:tc>
                                <w:tcPr>
                                  <w:tcW w:w="5225" w:type="dxa"/>
                                </w:tcPr>
                                <w:p w:rsidR="00F85D4A" w:rsidRPr="000E2F2B" w:rsidRDefault="00F85D4A" w:rsidP="00EE142C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60147F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Batch Representative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F85D4A">
                                    <w:rPr>
                                      <w:rFonts w:ascii="Lato" w:hAnsi="Lato"/>
                                      <w:sz w:val="18"/>
                                      <w:szCs w:val="20"/>
                                    </w:rPr>
                                    <w:t>- CSE17 batch (</w:t>
                                  </w:r>
                                  <w:r w:rsidR="00EE142C">
                                    <w:rPr>
                                      <w:rFonts w:ascii="Lato" w:hAnsi="Lato"/>
                                      <w:sz w:val="18"/>
                                      <w:szCs w:val="20"/>
                                    </w:rPr>
                                    <w:t>2020 - 2021</w:t>
                                  </w:r>
                                  <w:r w:rsidRPr="00F85D4A">
                                    <w:rPr>
                                      <w:rFonts w:ascii="Lato" w:hAnsi="Lato"/>
                                      <w:sz w:val="18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F85D4A" w:rsidTr="009029AD">
                              <w:trPr>
                                <w:trHeight w:val="308"/>
                              </w:trPr>
                              <w:tc>
                                <w:tcPr>
                                  <w:tcW w:w="5225" w:type="dxa"/>
                                </w:tcPr>
                                <w:p w:rsidR="00F85D4A" w:rsidRPr="000E2F2B" w:rsidRDefault="009475E7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oraS</w:t>
                                  </w:r>
                                  <w:r w:rsidR="00F85D4A" w:rsidRPr="0060147F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it</w:t>
                                  </w:r>
                                  <w:proofErr w:type="spellEnd"/>
                                  <w:r w:rsidR="00F85D4A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F85D4A" w:rsidRPr="00F85D4A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>– Former Sports Photographer (</w:t>
                                  </w:r>
                                  <w:r w:rsidR="00F85D4A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>2018 -</w:t>
                                  </w:r>
                                  <w:r w:rsidR="00F85D4A" w:rsidRPr="00F85D4A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>2019)</w:t>
                                  </w:r>
                                </w:p>
                              </w:tc>
                            </w:tr>
                            <w:tr w:rsidR="00596A9E" w:rsidTr="009029AD">
                              <w:trPr>
                                <w:trHeight w:val="288"/>
                              </w:trPr>
                              <w:tc>
                                <w:tcPr>
                                  <w:tcW w:w="5225" w:type="dxa"/>
                                </w:tcPr>
                                <w:p w:rsidR="00643B89" w:rsidRPr="005E69B2" w:rsidRDefault="00596A9E" w:rsidP="009808A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Volunteer</w:t>
                                  </w:r>
                                  <w:r w:rsidR="00150AD4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ing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C6660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808AF" w:rsidRPr="009808AF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r w:rsidRPr="009808AF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 xml:space="preserve">eaching O/L </w:t>
                                  </w:r>
                                  <w:proofErr w:type="spellStart"/>
                                  <w:r w:rsidRPr="009808AF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>Maths</w:t>
                                  </w:r>
                                  <w:proofErr w:type="spellEnd"/>
                                  <w:r w:rsidRPr="009808AF">
                                    <w:rPr>
                                      <w:rFonts w:ascii="Lato" w:hAnsi="Lato"/>
                                      <w:sz w:val="18"/>
                                      <w:szCs w:val="18"/>
                                    </w:rPr>
                                    <w:t xml:space="preserve"> in </w:t>
                                  </w:r>
                                  <w:r w:rsidRPr="009808AF"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rural areas (2017)</w:t>
                                  </w:r>
                                </w:p>
                              </w:tc>
                            </w:tr>
                            <w:tr w:rsidR="005E69B2" w:rsidTr="009029AD">
                              <w:trPr>
                                <w:trHeight w:val="310"/>
                              </w:trPr>
                              <w:tc>
                                <w:tcPr>
                                  <w:tcW w:w="5225" w:type="dxa"/>
                                </w:tcPr>
                                <w:p w:rsidR="005E69B2" w:rsidRDefault="005E69B2" w:rsidP="009808A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643B8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18"/>
                                      <w:shd w:val="clear" w:color="auto" w:fill="FFFFFF"/>
                                    </w:rPr>
                                    <w:t>Organizing Committee Member</w:t>
                                  </w:r>
                                  <w:r w:rsidRPr="00643B89">
                                    <w:rPr>
                                      <w:rFonts w:ascii="Lato" w:hAnsi="Lato" w:cs="Segoe UI"/>
                                      <w:sz w:val="20"/>
                                      <w:szCs w:val="18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 xml:space="preserve">– IESL </w:t>
                                  </w:r>
                                  <w:proofErr w:type="spellStart"/>
                                  <w:r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RoboGames</w:t>
                                  </w:r>
                                  <w:proofErr w:type="spellEnd"/>
                                  <w:r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  <w:tr w:rsidR="006F2628" w:rsidTr="009029AD">
                              <w:trPr>
                                <w:trHeight w:val="310"/>
                              </w:trPr>
                              <w:tc>
                                <w:tcPr>
                                  <w:tcW w:w="5225" w:type="dxa"/>
                                </w:tcPr>
                                <w:p w:rsidR="006F2628" w:rsidRPr="00643B89" w:rsidRDefault="006F2628" w:rsidP="009808A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18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18"/>
                                      <w:shd w:val="clear" w:color="auto" w:fill="FFFFFF"/>
                                    </w:rPr>
                                    <w:t xml:space="preserve">Event Organizing </w:t>
                                  </w:r>
                                  <w:r w:rsidRPr="006F2628"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– Decrypt</w:t>
                                  </w:r>
                                  <w:r w:rsidR="00EB576F"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  <w:r w:rsidRPr="006F2628"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>, CSE Night</w:t>
                                  </w:r>
                                  <w:r w:rsidR="00B0496F">
                                    <w:rPr>
                                      <w:rFonts w:ascii="Lato" w:hAnsi="Lato" w:cs="Segoe UI"/>
                                      <w:sz w:val="18"/>
                                      <w:szCs w:val="18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</w:tbl>
                          <w:p w:rsidR="009B1651" w:rsidRDefault="009B1651" w:rsidP="009B16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B6A64" id="Text Box 20" o:spid="_x0000_s1034" type="#_x0000_t202" style="position:absolute;margin-left:2.2pt;margin-top:16pt;width:276.75pt;height:112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" fillcolor="white [3201]" stroked="f" strokeweight=".5pt">
                <v:textbox>
                  <w:txbxContent>
                    <w:p w:rsidR="009B1651" w:rsidRDefault="009B1651" w:rsidP="00972708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Extra-Curricular Activities</w:t>
                      </w:r>
                    </w:p>
                    <w:p w:rsidR="00DE0205" w:rsidRPr="00DE0205" w:rsidRDefault="00DE0205" w:rsidP="00DE0205">
                      <w:pPr>
                        <w:spacing w:after="0"/>
                        <w:rPr>
                          <w:sz w:val="6"/>
                        </w:rPr>
                      </w:pPr>
                    </w:p>
                    <w:tbl>
                      <w:tblPr>
                        <w:tblStyle w:val="TableGrid"/>
                        <w:tblW w:w="522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225"/>
                      </w:tblGrid>
                      <w:tr w:rsidR="00F85D4A" w:rsidTr="009029AD">
                        <w:trPr>
                          <w:trHeight w:val="288"/>
                        </w:trPr>
                        <w:tc>
                          <w:tcPr>
                            <w:tcW w:w="5225" w:type="dxa"/>
                          </w:tcPr>
                          <w:p w:rsidR="00F85D4A" w:rsidRPr="000E2F2B" w:rsidRDefault="00F85D4A" w:rsidP="00EE142C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60147F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Batch Representative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85D4A">
                              <w:rPr>
                                <w:rFonts w:ascii="Lato" w:hAnsi="Lato"/>
                                <w:sz w:val="18"/>
                                <w:szCs w:val="20"/>
                              </w:rPr>
                              <w:t>- CSE17 batch (</w:t>
                            </w:r>
                            <w:r w:rsidR="00EE142C">
                              <w:rPr>
                                <w:rFonts w:ascii="Lato" w:hAnsi="Lato"/>
                                <w:sz w:val="18"/>
                                <w:szCs w:val="20"/>
                              </w:rPr>
                              <w:t>2020 - 2021</w:t>
                            </w:r>
                            <w:r w:rsidRPr="00F85D4A">
                              <w:rPr>
                                <w:rFonts w:ascii="Lato" w:hAnsi="Lato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F85D4A" w:rsidTr="009029AD">
                        <w:trPr>
                          <w:trHeight w:val="308"/>
                        </w:trPr>
                        <w:tc>
                          <w:tcPr>
                            <w:tcW w:w="5225" w:type="dxa"/>
                          </w:tcPr>
                          <w:p w:rsidR="00F85D4A" w:rsidRPr="000E2F2B" w:rsidRDefault="009475E7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oraS</w:t>
                            </w:r>
                            <w:r w:rsidR="00F85D4A" w:rsidRPr="0060147F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it</w:t>
                            </w:r>
                            <w:proofErr w:type="spellEnd"/>
                            <w:r w:rsidR="00F85D4A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85D4A" w:rsidRPr="00F85D4A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>– Former Sports Photographer (</w:t>
                            </w:r>
                            <w:r w:rsidR="00F85D4A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>2018 -</w:t>
                            </w:r>
                            <w:r w:rsidR="00F85D4A" w:rsidRPr="00F85D4A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>2019)</w:t>
                            </w:r>
                          </w:p>
                        </w:tc>
                      </w:tr>
                      <w:tr w:rsidR="00596A9E" w:rsidTr="009029AD">
                        <w:trPr>
                          <w:trHeight w:val="288"/>
                        </w:trPr>
                        <w:tc>
                          <w:tcPr>
                            <w:tcW w:w="5225" w:type="dxa"/>
                          </w:tcPr>
                          <w:p w:rsidR="00643B89" w:rsidRPr="005E69B2" w:rsidRDefault="00596A9E" w:rsidP="009808A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Volunteer</w:t>
                            </w:r>
                            <w:r w:rsidR="00150AD4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ing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6660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808AF" w:rsidRPr="009808AF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>T</w:t>
                            </w:r>
                            <w:r w:rsidRPr="009808AF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 xml:space="preserve">eaching O/L </w:t>
                            </w:r>
                            <w:proofErr w:type="spellStart"/>
                            <w:r w:rsidRPr="009808AF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>Maths</w:t>
                            </w:r>
                            <w:proofErr w:type="spellEnd"/>
                            <w:r w:rsidRPr="009808AF">
                              <w:rPr>
                                <w:rFonts w:ascii="Lato" w:hAnsi="Lato"/>
                                <w:sz w:val="18"/>
                                <w:szCs w:val="18"/>
                              </w:rPr>
                              <w:t xml:space="preserve"> in </w:t>
                            </w:r>
                            <w:r w:rsidRPr="009808AF"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>rural areas (2017)</w:t>
                            </w:r>
                          </w:p>
                        </w:tc>
                      </w:tr>
                      <w:tr w:rsidR="005E69B2" w:rsidTr="009029AD">
                        <w:trPr>
                          <w:trHeight w:val="310"/>
                        </w:trPr>
                        <w:tc>
                          <w:tcPr>
                            <w:tcW w:w="5225" w:type="dxa"/>
                          </w:tcPr>
                          <w:p w:rsidR="005E69B2" w:rsidRDefault="005E69B2" w:rsidP="009808A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643B89">
                              <w:rPr>
                                <w:rFonts w:ascii="Lato" w:hAnsi="Lato" w:cs="Segoe UI"/>
                                <w:b/>
                                <w:sz w:val="20"/>
                                <w:szCs w:val="18"/>
                                <w:shd w:val="clear" w:color="auto" w:fill="FFFFFF"/>
                              </w:rPr>
                              <w:t>Organizing Committee Member</w:t>
                            </w:r>
                            <w:r w:rsidRPr="00643B89">
                              <w:rPr>
                                <w:rFonts w:ascii="Lato" w:hAnsi="Lato" w:cs="Segoe UI"/>
                                <w:sz w:val="20"/>
                                <w:szCs w:val="18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– IESL </w:t>
                            </w:r>
                            <w:proofErr w:type="spellStart"/>
                            <w:r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>RoboGames</w:t>
                            </w:r>
                            <w:proofErr w:type="spellEnd"/>
                            <w:r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  <w:tr w:rsidR="006F2628" w:rsidTr="009029AD">
                        <w:trPr>
                          <w:trHeight w:val="310"/>
                        </w:trPr>
                        <w:tc>
                          <w:tcPr>
                            <w:tcW w:w="5225" w:type="dxa"/>
                          </w:tcPr>
                          <w:p w:rsidR="006F2628" w:rsidRPr="00643B89" w:rsidRDefault="006F2628" w:rsidP="009808A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 w:cs="Segoe UI"/>
                                <w:b/>
                                <w:sz w:val="20"/>
                                <w:szCs w:val="18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Lato" w:hAnsi="Lato" w:cs="Segoe UI"/>
                                <w:b/>
                                <w:sz w:val="20"/>
                                <w:szCs w:val="18"/>
                                <w:shd w:val="clear" w:color="auto" w:fill="FFFFFF"/>
                              </w:rPr>
                              <w:t xml:space="preserve">Event Organizing </w:t>
                            </w:r>
                            <w:r w:rsidRPr="006F2628"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>– Decrypt</w:t>
                            </w:r>
                            <w:r w:rsidR="00EB576F"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(2019)</w:t>
                            </w:r>
                            <w:r w:rsidRPr="006F2628"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>, CSE Night</w:t>
                            </w:r>
                            <w:r w:rsidR="00B0496F">
                              <w:rPr>
                                <w:rFonts w:ascii="Lato" w:hAnsi="Lato" w:cs="Segoe UI"/>
                                <w:sz w:val="18"/>
                                <w:szCs w:val="18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</w:tbl>
                    <w:p w:rsidR="009B1651" w:rsidRDefault="009B1651" w:rsidP="009B1651"/>
                  </w:txbxContent>
                </v:textbox>
              </v:shape>
            </w:pict>
          </mc:Fallback>
        </mc:AlternateContent>
      </w:r>
      <w:r w:rsidR="00BC1B06"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61F05F1" wp14:editId="3F33AD1E">
                <wp:simplePos x="0" y="0"/>
                <wp:positionH relativeFrom="column">
                  <wp:posOffset>3637280</wp:posOffset>
                </wp:positionH>
                <wp:positionV relativeFrom="paragraph">
                  <wp:posOffset>203172</wp:posOffset>
                </wp:positionV>
                <wp:extent cx="3009348" cy="1685677"/>
                <wp:effectExtent l="0" t="0" r="63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348" cy="16856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663E9" w:rsidRDefault="00A663E9" w:rsidP="003B2520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 xml:space="preserve">Non-Related Referees </w:t>
                            </w:r>
                          </w:p>
                          <w:p w:rsidR="005F4C38" w:rsidRPr="005F4C38" w:rsidRDefault="005F4C38" w:rsidP="005F4C38">
                            <w:pPr>
                              <w:spacing w:after="0"/>
                              <w:rPr>
                                <w:sz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59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414419" w:rsidRPr="00414419" w:rsidTr="00BC1B06">
                              <w:trPr>
                                <w:trHeight w:val="288"/>
                              </w:trPr>
                              <w:tc>
                                <w:tcPr>
                                  <w:tcW w:w="4590" w:type="dxa"/>
                                </w:tcPr>
                                <w:p w:rsidR="000A2CE4" w:rsidRDefault="00414419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1441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of. Indika Perera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414419" w:rsidRPr="00414419" w:rsidRDefault="001D60C8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indika@cse.mrt.ac.lk)</w:t>
                                  </w:r>
                                </w:p>
                              </w:tc>
                            </w:tr>
                            <w:tr w:rsidR="000E2F2B" w:rsidTr="00BC1B06">
                              <w:trPr>
                                <w:trHeight w:val="581"/>
                              </w:trPr>
                              <w:tc>
                                <w:tcPr>
                                  <w:tcW w:w="4590" w:type="dxa"/>
                                </w:tcPr>
                                <w:p w:rsidR="000E2F2B" w:rsidRDefault="0059496C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Head of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Departmen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-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Computer Science &amp; Engineering,</w:t>
                                  </w:r>
                                </w:p>
                                <w:p w:rsidR="000E2F2B" w:rsidRPr="00567C3C" w:rsidRDefault="000E2F2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Faculty of Engineering,</w:t>
                                  </w:r>
                                  <w:r w:rsidR="005F4C3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University of Moratuwa</w:t>
                                  </w:r>
                                </w:p>
                              </w:tc>
                            </w:tr>
                            <w:tr w:rsidR="00BC1B06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Lalaji Sureshika</w:t>
                                  </w:r>
                                </w:p>
                                <w:p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lalaji@wso2.com</w:t>
                                  </w: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BC1B06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Software Architect,</w:t>
                                  </w:r>
                                </w:p>
                                <w:p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WSO2</w:t>
                                  </w:r>
                                </w:p>
                              </w:tc>
                            </w:tr>
                          </w:tbl>
                          <w:p w:rsidR="00A663E9" w:rsidRDefault="00A663E9" w:rsidP="00FF51E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F05F1" id="Text Box 19" o:spid="_x0000_s1035" type="#_x0000_t202" style="position:absolute;margin-left:286.4pt;margin-top:16pt;width:236.95pt;height:132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" fillcolor="white [3201]" stroked="f" strokeweight=".5pt">
                <v:textbox>
                  <w:txbxContent>
                    <w:p w:rsidR="00A663E9" w:rsidRDefault="00A663E9" w:rsidP="003B2520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 xml:space="preserve">Non-Related Referees </w:t>
                      </w:r>
                    </w:p>
                    <w:p w:rsidR="005F4C38" w:rsidRPr="005F4C38" w:rsidRDefault="005F4C38" w:rsidP="005F4C38">
                      <w:pPr>
                        <w:spacing w:after="0"/>
                        <w:rPr>
                          <w:sz w:val="6"/>
                        </w:rPr>
                      </w:pPr>
                    </w:p>
                    <w:tbl>
                      <w:tblPr>
                        <w:tblStyle w:val="TableGrid"/>
                        <w:tblW w:w="459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414419" w:rsidRPr="00414419" w:rsidTr="00BC1B06">
                        <w:trPr>
                          <w:trHeight w:val="288"/>
                        </w:trPr>
                        <w:tc>
                          <w:tcPr>
                            <w:tcW w:w="4590" w:type="dxa"/>
                          </w:tcPr>
                          <w:p w:rsidR="000A2CE4" w:rsidRDefault="00414419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41441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of. Indika Perera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14419" w:rsidRPr="00414419" w:rsidRDefault="001D60C8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indika@cse.mrt.ac.lk)</w:t>
                            </w:r>
                          </w:p>
                        </w:tc>
                      </w:tr>
                      <w:tr w:rsidR="000E2F2B" w:rsidTr="00BC1B06">
                        <w:trPr>
                          <w:trHeight w:val="581"/>
                        </w:trPr>
                        <w:tc>
                          <w:tcPr>
                            <w:tcW w:w="4590" w:type="dxa"/>
                          </w:tcPr>
                          <w:p w:rsidR="000E2F2B" w:rsidRDefault="0059496C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Head of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Departmen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-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Computer Science &amp; Engineering,</w:t>
                            </w:r>
                          </w:p>
                          <w:p w:rsidR="000E2F2B" w:rsidRPr="00567C3C" w:rsidRDefault="000E2F2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Faculty of Engineering,</w:t>
                            </w:r>
                            <w:r w:rsidR="005F4C3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University of Moratuwa</w:t>
                            </w:r>
                          </w:p>
                        </w:tc>
                      </w:tr>
                      <w:tr w:rsidR="00BC1B06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Lalaji Sureshika</w:t>
                            </w:r>
                          </w:p>
                          <w:p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lalaji@wso2.com</w:t>
                            </w: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BC1B06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Software Architect,</w:t>
                            </w:r>
                          </w:p>
                          <w:p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WSO2</w:t>
                            </w:r>
                          </w:p>
                        </w:tc>
                      </w:tr>
                    </w:tbl>
                    <w:p w:rsidR="00A663E9" w:rsidRDefault="00A663E9" w:rsidP="00FF51ED"/>
                  </w:txbxContent>
                </v:textbox>
              </v:shape>
            </w:pict>
          </mc:Fallback>
        </mc:AlternateContent>
      </w:r>
    </w:p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sectPr w:rsidR="00A663E9" w:rsidRPr="00A663E9" w:rsidSect="00A91A4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Q1M7QwsDAyMTRT0lEKTi0uzszPAykwrgUAtqk8ZSwAAAA="/>
  </w:docVars>
  <w:rsids>
    <w:rsidRoot w:val="0036333B"/>
    <w:rsid w:val="000043BB"/>
    <w:rsid w:val="00005848"/>
    <w:rsid w:val="00031A9D"/>
    <w:rsid w:val="000354A8"/>
    <w:rsid w:val="00036F57"/>
    <w:rsid w:val="000402D2"/>
    <w:rsid w:val="00045AE3"/>
    <w:rsid w:val="00055713"/>
    <w:rsid w:val="0006324D"/>
    <w:rsid w:val="000715D9"/>
    <w:rsid w:val="00071934"/>
    <w:rsid w:val="0007358F"/>
    <w:rsid w:val="0007424F"/>
    <w:rsid w:val="00077D42"/>
    <w:rsid w:val="000957D9"/>
    <w:rsid w:val="000A111A"/>
    <w:rsid w:val="000A2CE4"/>
    <w:rsid w:val="000A4061"/>
    <w:rsid w:val="000B0D05"/>
    <w:rsid w:val="000B2087"/>
    <w:rsid w:val="000B2DFC"/>
    <w:rsid w:val="000D5307"/>
    <w:rsid w:val="000E2F2B"/>
    <w:rsid w:val="000F238F"/>
    <w:rsid w:val="000F4173"/>
    <w:rsid w:val="0011180A"/>
    <w:rsid w:val="0012535D"/>
    <w:rsid w:val="00137F13"/>
    <w:rsid w:val="001403F8"/>
    <w:rsid w:val="00144291"/>
    <w:rsid w:val="00150AD4"/>
    <w:rsid w:val="00156556"/>
    <w:rsid w:val="00156ECC"/>
    <w:rsid w:val="00161643"/>
    <w:rsid w:val="001629ED"/>
    <w:rsid w:val="00163A91"/>
    <w:rsid w:val="00165DEE"/>
    <w:rsid w:val="00166B40"/>
    <w:rsid w:val="00170DD1"/>
    <w:rsid w:val="00173FFA"/>
    <w:rsid w:val="00181A8D"/>
    <w:rsid w:val="00193C2A"/>
    <w:rsid w:val="00194CFE"/>
    <w:rsid w:val="001A0AFC"/>
    <w:rsid w:val="001B3A1D"/>
    <w:rsid w:val="001C6386"/>
    <w:rsid w:val="001D04ED"/>
    <w:rsid w:val="001D5858"/>
    <w:rsid w:val="001D60C8"/>
    <w:rsid w:val="001E17A8"/>
    <w:rsid w:val="001E41CF"/>
    <w:rsid w:val="001E5312"/>
    <w:rsid w:val="001F1E07"/>
    <w:rsid w:val="001F1EAA"/>
    <w:rsid w:val="001F4369"/>
    <w:rsid w:val="002072A1"/>
    <w:rsid w:val="00214362"/>
    <w:rsid w:val="00226F0D"/>
    <w:rsid w:val="00231CF3"/>
    <w:rsid w:val="00245021"/>
    <w:rsid w:val="00250511"/>
    <w:rsid w:val="00271913"/>
    <w:rsid w:val="002722BC"/>
    <w:rsid w:val="00274075"/>
    <w:rsid w:val="002814FB"/>
    <w:rsid w:val="00283D68"/>
    <w:rsid w:val="0028565A"/>
    <w:rsid w:val="002900B3"/>
    <w:rsid w:val="002A36FA"/>
    <w:rsid w:val="002B3D85"/>
    <w:rsid w:val="002B47E8"/>
    <w:rsid w:val="002C1C50"/>
    <w:rsid w:val="002C318D"/>
    <w:rsid w:val="002C4D2F"/>
    <w:rsid w:val="002D6546"/>
    <w:rsid w:val="002E127B"/>
    <w:rsid w:val="002F44C9"/>
    <w:rsid w:val="002F7840"/>
    <w:rsid w:val="0030227D"/>
    <w:rsid w:val="00302311"/>
    <w:rsid w:val="00335D76"/>
    <w:rsid w:val="00345CB4"/>
    <w:rsid w:val="003508A2"/>
    <w:rsid w:val="0036333B"/>
    <w:rsid w:val="003658B1"/>
    <w:rsid w:val="00373E5C"/>
    <w:rsid w:val="003860D5"/>
    <w:rsid w:val="003A0E34"/>
    <w:rsid w:val="003A1983"/>
    <w:rsid w:val="003A7493"/>
    <w:rsid w:val="003B0EA4"/>
    <w:rsid w:val="003B2520"/>
    <w:rsid w:val="003C2587"/>
    <w:rsid w:val="003D12F1"/>
    <w:rsid w:val="003D54A3"/>
    <w:rsid w:val="003E09D1"/>
    <w:rsid w:val="003F30D4"/>
    <w:rsid w:val="00401012"/>
    <w:rsid w:val="004028B9"/>
    <w:rsid w:val="004046C0"/>
    <w:rsid w:val="004109CA"/>
    <w:rsid w:val="004130FE"/>
    <w:rsid w:val="00414419"/>
    <w:rsid w:val="00434B89"/>
    <w:rsid w:val="00436454"/>
    <w:rsid w:val="00441EA0"/>
    <w:rsid w:val="00442C75"/>
    <w:rsid w:val="004431C0"/>
    <w:rsid w:val="00450626"/>
    <w:rsid w:val="00451DCD"/>
    <w:rsid w:val="00462B89"/>
    <w:rsid w:val="004634F2"/>
    <w:rsid w:val="00463A60"/>
    <w:rsid w:val="00472928"/>
    <w:rsid w:val="004749E2"/>
    <w:rsid w:val="00477E9F"/>
    <w:rsid w:val="00480A0A"/>
    <w:rsid w:val="00485F1E"/>
    <w:rsid w:val="00486CFB"/>
    <w:rsid w:val="00492AFB"/>
    <w:rsid w:val="004B675D"/>
    <w:rsid w:val="004C045C"/>
    <w:rsid w:val="004D6C84"/>
    <w:rsid w:val="004E3FB2"/>
    <w:rsid w:val="004E6188"/>
    <w:rsid w:val="00502529"/>
    <w:rsid w:val="00510CD2"/>
    <w:rsid w:val="00511120"/>
    <w:rsid w:val="00511769"/>
    <w:rsid w:val="0052301D"/>
    <w:rsid w:val="00523781"/>
    <w:rsid w:val="00527BD1"/>
    <w:rsid w:val="00554A15"/>
    <w:rsid w:val="005567A0"/>
    <w:rsid w:val="00567C3C"/>
    <w:rsid w:val="00567C94"/>
    <w:rsid w:val="0057117C"/>
    <w:rsid w:val="0058709E"/>
    <w:rsid w:val="00592B19"/>
    <w:rsid w:val="0059496C"/>
    <w:rsid w:val="00596A9E"/>
    <w:rsid w:val="005A5401"/>
    <w:rsid w:val="005C6ED6"/>
    <w:rsid w:val="005D05BA"/>
    <w:rsid w:val="005D1B52"/>
    <w:rsid w:val="005D39B6"/>
    <w:rsid w:val="005D5F26"/>
    <w:rsid w:val="005D6807"/>
    <w:rsid w:val="005E41CF"/>
    <w:rsid w:val="005E4C43"/>
    <w:rsid w:val="005E4DD3"/>
    <w:rsid w:val="005E69B2"/>
    <w:rsid w:val="005F4C38"/>
    <w:rsid w:val="005F7E9B"/>
    <w:rsid w:val="0060147F"/>
    <w:rsid w:val="0060623A"/>
    <w:rsid w:val="0061074E"/>
    <w:rsid w:val="00610B91"/>
    <w:rsid w:val="006178F0"/>
    <w:rsid w:val="00626A1A"/>
    <w:rsid w:val="00634EA9"/>
    <w:rsid w:val="0064171E"/>
    <w:rsid w:val="00641841"/>
    <w:rsid w:val="006424FC"/>
    <w:rsid w:val="00643B89"/>
    <w:rsid w:val="006458D9"/>
    <w:rsid w:val="00650C4B"/>
    <w:rsid w:val="00661259"/>
    <w:rsid w:val="0067255E"/>
    <w:rsid w:val="00672929"/>
    <w:rsid w:val="00674C11"/>
    <w:rsid w:val="00680156"/>
    <w:rsid w:val="00687E64"/>
    <w:rsid w:val="006906DE"/>
    <w:rsid w:val="00693EC0"/>
    <w:rsid w:val="00695327"/>
    <w:rsid w:val="006A1DD6"/>
    <w:rsid w:val="006A65A1"/>
    <w:rsid w:val="006B0457"/>
    <w:rsid w:val="006B31A6"/>
    <w:rsid w:val="006B5641"/>
    <w:rsid w:val="006B573E"/>
    <w:rsid w:val="006B6A3F"/>
    <w:rsid w:val="006F2628"/>
    <w:rsid w:val="006F39D7"/>
    <w:rsid w:val="00702376"/>
    <w:rsid w:val="00737144"/>
    <w:rsid w:val="007444E9"/>
    <w:rsid w:val="00753021"/>
    <w:rsid w:val="0075390A"/>
    <w:rsid w:val="007559D7"/>
    <w:rsid w:val="00766300"/>
    <w:rsid w:val="00766493"/>
    <w:rsid w:val="00776889"/>
    <w:rsid w:val="00777A77"/>
    <w:rsid w:val="00781C51"/>
    <w:rsid w:val="00782A23"/>
    <w:rsid w:val="00783224"/>
    <w:rsid w:val="0078549E"/>
    <w:rsid w:val="007A1DF3"/>
    <w:rsid w:val="007A1F9E"/>
    <w:rsid w:val="007B6F86"/>
    <w:rsid w:val="007C005C"/>
    <w:rsid w:val="007C44D1"/>
    <w:rsid w:val="007C5036"/>
    <w:rsid w:val="007D5060"/>
    <w:rsid w:val="007D759B"/>
    <w:rsid w:val="007E430D"/>
    <w:rsid w:val="007E7889"/>
    <w:rsid w:val="007F0A4D"/>
    <w:rsid w:val="007F6547"/>
    <w:rsid w:val="00803126"/>
    <w:rsid w:val="0080548E"/>
    <w:rsid w:val="008154FE"/>
    <w:rsid w:val="008175E0"/>
    <w:rsid w:val="008236B8"/>
    <w:rsid w:val="00825E74"/>
    <w:rsid w:val="008337BB"/>
    <w:rsid w:val="00834128"/>
    <w:rsid w:val="008377D9"/>
    <w:rsid w:val="00840355"/>
    <w:rsid w:val="008450E0"/>
    <w:rsid w:val="00846CA3"/>
    <w:rsid w:val="00853A01"/>
    <w:rsid w:val="00854A82"/>
    <w:rsid w:val="008571F9"/>
    <w:rsid w:val="00857449"/>
    <w:rsid w:val="008610CE"/>
    <w:rsid w:val="00865258"/>
    <w:rsid w:val="00865A08"/>
    <w:rsid w:val="00870BF5"/>
    <w:rsid w:val="00871265"/>
    <w:rsid w:val="008740DF"/>
    <w:rsid w:val="00875A83"/>
    <w:rsid w:val="00887B3B"/>
    <w:rsid w:val="00890580"/>
    <w:rsid w:val="008977F1"/>
    <w:rsid w:val="008A18B6"/>
    <w:rsid w:val="008A594F"/>
    <w:rsid w:val="008B0C74"/>
    <w:rsid w:val="008B6420"/>
    <w:rsid w:val="008B65C1"/>
    <w:rsid w:val="008C6A23"/>
    <w:rsid w:val="008D246F"/>
    <w:rsid w:val="008D2505"/>
    <w:rsid w:val="008D49E9"/>
    <w:rsid w:val="008E46A0"/>
    <w:rsid w:val="008E7611"/>
    <w:rsid w:val="008F1E93"/>
    <w:rsid w:val="00901F76"/>
    <w:rsid w:val="009029AD"/>
    <w:rsid w:val="00902D59"/>
    <w:rsid w:val="0090318A"/>
    <w:rsid w:val="00907627"/>
    <w:rsid w:val="00907B51"/>
    <w:rsid w:val="00917995"/>
    <w:rsid w:val="00925F44"/>
    <w:rsid w:val="00932BD8"/>
    <w:rsid w:val="00932DAB"/>
    <w:rsid w:val="00940F61"/>
    <w:rsid w:val="00944676"/>
    <w:rsid w:val="009475E7"/>
    <w:rsid w:val="009564CA"/>
    <w:rsid w:val="00957FF9"/>
    <w:rsid w:val="00960B9A"/>
    <w:rsid w:val="009648BE"/>
    <w:rsid w:val="009716FD"/>
    <w:rsid w:val="00972708"/>
    <w:rsid w:val="009808AF"/>
    <w:rsid w:val="0098442D"/>
    <w:rsid w:val="009A6A3B"/>
    <w:rsid w:val="009B0EA6"/>
    <w:rsid w:val="009B1651"/>
    <w:rsid w:val="009B3782"/>
    <w:rsid w:val="009C0064"/>
    <w:rsid w:val="009C218B"/>
    <w:rsid w:val="009D02CE"/>
    <w:rsid w:val="009D2393"/>
    <w:rsid w:val="009E4CEF"/>
    <w:rsid w:val="009E6DD6"/>
    <w:rsid w:val="009E7756"/>
    <w:rsid w:val="009F01BE"/>
    <w:rsid w:val="00A128B8"/>
    <w:rsid w:val="00A24FF3"/>
    <w:rsid w:val="00A345C9"/>
    <w:rsid w:val="00A40DB0"/>
    <w:rsid w:val="00A414A3"/>
    <w:rsid w:val="00A419E0"/>
    <w:rsid w:val="00A44995"/>
    <w:rsid w:val="00A5173E"/>
    <w:rsid w:val="00A56899"/>
    <w:rsid w:val="00A663E9"/>
    <w:rsid w:val="00A727F9"/>
    <w:rsid w:val="00A77649"/>
    <w:rsid w:val="00A8035E"/>
    <w:rsid w:val="00A82369"/>
    <w:rsid w:val="00A83EB1"/>
    <w:rsid w:val="00A91A40"/>
    <w:rsid w:val="00A978B4"/>
    <w:rsid w:val="00AB05AB"/>
    <w:rsid w:val="00AB3D28"/>
    <w:rsid w:val="00AB67D4"/>
    <w:rsid w:val="00AC04F7"/>
    <w:rsid w:val="00AC42C8"/>
    <w:rsid w:val="00AC5A8D"/>
    <w:rsid w:val="00AE686A"/>
    <w:rsid w:val="00B0011F"/>
    <w:rsid w:val="00B001A5"/>
    <w:rsid w:val="00B0496F"/>
    <w:rsid w:val="00B173A4"/>
    <w:rsid w:val="00B269EF"/>
    <w:rsid w:val="00B311A9"/>
    <w:rsid w:val="00B5109A"/>
    <w:rsid w:val="00B55624"/>
    <w:rsid w:val="00B56C9F"/>
    <w:rsid w:val="00B618C4"/>
    <w:rsid w:val="00B670C6"/>
    <w:rsid w:val="00B730AF"/>
    <w:rsid w:val="00B82EC4"/>
    <w:rsid w:val="00B92D45"/>
    <w:rsid w:val="00B94ABF"/>
    <w:rsid w:val="00B95F1B"/>
    <w:rsid w:val="00B97418"/>
    <w:rsid w:val="00BA54B1"/>
    <w:rsid w:val="00BB0CE5"/>
    <w:rsid w:val="00BB1EE2"/>
    <w:rsid w:val="00BB731E"/>
    <w:rsid w:val="00BC1B06"/>
    <w:rsid w:val="00BF1F8B"/>
    <w:rsid w:val="00BF4B01"/>
    <w:rsid w:val="00C0024F"/>
    <w:rsid w:val="00C0314A"/>
    <w:rsid w:val="00C11E02"/>
    <w:rsid w:val="00C17618"/>
    <w:rsid w:val="00C4020C"/>
    <w:rsid w:val="00C42E4B"/>
    <w:rsid w:val="00C469E1"/>
    <w:rsid w:val="00C53850"/>
    <w:rsid w:val="00C624A9"/>
    <w:rsid w:val="00C64AE5"/>
    <w:rsid w:val="00C66568"/>
    <w:rsid w:val="00C66602"/>
    <w:rsid w:val="00C67EC2"/>
    <w:rsid w:val="00C719BF"/>
    <w:rsid w:val="00C72974"/>
    <w:rsid w:val="00C72CDD"/>
    <w:rsid w:val="00C75548"/>
    <w:rsid w:val="00C82FED"/>
    <w:rsid w:val="00C83D84"/>
    <w:rsid w:val="00C85EA1"/>
    <w:rsid w:val="00C94748"/>
    <w:rsid w:val="00C95499"/>
    <w:rsid w:val="00CA28C4"/>
    <w:rsid w:val="00CA3A6E"/>
    <w:rsid w:val="00CA5477"/>
    <w:rsid w:val="00CB2BEC"/>
    <w:rsid w:val="00CC2778"/>
    <w:rsid w:val="00CD2042"/>
    <w:rsid w:val="00CE0BCA"/>
    <w:rsid w:val="00CE39D6"/>
    <w:rsid w:val="00D0243D"/>
    <w:rsid w:val="00D03F83"/>
    <w:rsid w:val="00D10FF8"/>
    <w:rsid w:val="00D12FE0"/>
    <w:rsid w:val="00D20F06"/>
    <w:rsid w:val="00D360A9"/>
    <w:rsid w:val="00D37315"/>
    <w:rsid w:val="00D376CF"/>
    <w:rsid w:val="00D46978"/>
    <w:rsid w:val="00D703D6"/>
    <w:rsid w:val="00D72B78"/>
    <w:rsid w:val="00D75E7E"/>
    <w:rsid w:val="00D802E0"/>
    <w:rsid w:val="00D80BBC"/>
    <w:rsid w:val="00D96613"/>
    <w:rsid w:val="00DA6148"/>
    <w:rsid w:val="00DD44FE"/>
    <w:rsid w:val="00DD76EB"/>
    <w:rsid w:val="00DE0011"/>
    <w:rsid w:val="00DE0205"/>
    <w:rsid w:val="00DE481A"/>
    <w:rsid w:val="00DF3F40"/>
    <w:rsid w:val="00DF72E7"/>
    <w:rsid w:val="00E116FA"/>
    <w:rsid w:val="00E2403B"/>
    <w:rsid w:val="00E25883"/>
    <w:rsid w:val="00E33D97"/>
    <w:rsid w:val="00E42D0E"/>
    <w:rsid w:val="00E57505"/>
    <w:rsid w:val="00E64BAA"/>
    <w:rsid w:val="00E65384"/>
    <w:rsid w:val="00E73DAA"/>
    <w:rsid w:val="00E745CE"/>
    <w:rsid w:val="00E76525"/>
    <w:rsid w:val="00E92A3D"/>
    <w:rsid w:val="00EA45E0"/>
    <w:rsid w:val="00EA6933"/>
    <w:rsid w:val="00EB576F"/>
    <w:rsid w:val="00EC298C"/>
    <w:rsid w:val="00EC3265"/>
    <w:rsid w:val="00ED13CB"/>
    <w:rsid w:val="00ED2E6A"/>
    <w:rsid w:val="00EE142C"/>
    <w:rsid w:val="00EE51A4"/>
    <w:rsid w:val="00EF5BF1"/>
    <w:rsid w:val="00F00FF3"/>
    <w:rsid w:val="00F1159B"/>
    <w:rsid w:val="00F11C34"/>
    <w:rsid w:val="00F17963"/>
    <w:rsid w:val="00F31E02"/>
    <w:rsid w:val="00F42489"/>
    <w:rsid w:val="00F60A22"/>
    <w:rsid w:val="00F64A3E"/>
    <w:rsid w:val="00F66DB0"/>
    <w:rsid w:val="00F73A45"/>
    <w:rsid w:val="00F73E12"/>
    <w:rsid w:val="00F85D4A"/>
    <w:rsid w:val="00FA309A"/>
    <w:rsid w:val="00FB08F1"/>
    <w:rsid w:val="00FB1497"/>
    <w:rsid w:val="00FB2234"/>
    <w:rsid w:val="00FB6284"/>
    <w:rsid w:val="00FC44A2"/>
    <w:rsid w:val="00FD3E89"/>
    <w:rsid w:val="00FD516B"/>
    <w:rsid w:val="00FE0BD9"/>
    <w:rsid w:val="00FF51ED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EC66D1-2695-4D0C-9986-0FB7947C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F0"/>
  </w:style>
  <w:style w:type="paragraph" w:styleId="Heading1">
    <w:name w:val="heading 1"/>
    <w:basedOn w:val="Normal"/>
    <w:link w:val="Heading1Char"/>
    <w:uiPriority w:val="9"/>
    <w:qFormat/>
    <w:rsid w:val="000402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C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C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0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02E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A4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02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81C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1C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781C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F65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whatsapp.com/send?phone=94778396415" TargetMode="External"/><Relationship Id="rId13" Type="http://schemas.openxmlformats.org/officeDocument/2006/relationships/hyperlink" Target="https://github.com/anjuchamantha" TargetMode="External"/><Relationship Id="rId18" Type="http://schemas.openxmlformats.org/officeDocument/2006/relationships/hyperlink" Target="https://github.com/anjuchamantha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hyperlink" Target="www.linkedin.com/in/anjuchamantha" TargetMode="External"/><Relationship Id="rId2" Type="http://schemas.openxmlformats.org/officeDocument/2006/relationships/styles" Target="styles.xml"/><Relationship Id="rId16" Type="http://schemas.openxmlformats.org/officeDocument/2006/relationships/hyperlink" Target="https://api.whatsapp.com/send?phone=9477839641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www.linkedin.com/in/anjuchamantha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anjuchamantha.github.io/portfolio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anjuchamantha.github.io/portfolio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8656CC-B158-4975-9423-CA5A3931B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5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Anju Chamantha</vt:lpstr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Anju Chamantha</dc:title>
  <dc:subject/>
  <dc:creator>Anju</dc:creator>
  <cp:keywords>CV</cp:keywords>
  <dc:description/>
  <cp:lastModifiedBy>Anju Chamantha</cp:lastModifiedBy>
  <cp:revision>418</cp:revision>
  <cp:lastPrinted>2021-12-10T05:26:00Z</cp:lastPrinted>
  <dcterms:created xsi:type="dcterms:W3CDTF">2020-08-05T19:31:00Z</dcterms:created>
  <dcterms:modified xsi:type="dcterms:W3CDTF">2021-12-10T05:27:00Z</dcterms:modified>
</cp:coreProperties>
</file>